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7B16D97C" w:rsidR="0046177F" w:rsidRPr="00A5213C" w:rsidRDefault="00B43733" w:rsidP="00B915AC">
      <w:pPr>
        <w:spacing w:after="0" w:line="276" w:lineRule="auto"/>
        <w:jc w:val="center"/>
        <w:rPr>
          <w:rFonts w:cs="Times New Roman"/>
        </w:rPr>
      </w:pPr>
      <w:r>
        <w:rPr>
          <w:rFonts w:cs="Times New Roman"/>
        </w:rPr>
        <w:t>Monday</w:t>
      </w:r>
      <w:r w:rsidR="007740D7">
        <w:rPr>
          <w:rFonts w:cs="Times New Roman"/>
        </w:rPr>
        <w:t>,</w:t>
      </w:r>
      <w:r w:rsidR="00F01F47">
        <w:rPr>
          <w:rFonts w:cs="Times New Roman"/>
        </w:rPr>
        <w:t xml:space="preserve"> </w:t>
      </w:r>
      <w:r w:rsidR="00B06D3C" w:rsidRPr="00B06D3C">
        <w:rPr>
          <w:rFonts w:cs="Times New Roman"/>
        </w:rPr>
        <w:t>October 18, 2021</w:t>
      </w:r>
    </w:p>
    <w:p w14:paraId="3D2D75DF" w14:textId="40045687" w:rsidR="00E446C2" w:rsidRPr="00A5213C" w:rsidRDefault="007740D7" w:rsidP="000A439D">
      <w:pPr>
        <w:spacing w:after="0" w:line="276" w:lineRule="auto"/>
        <w:jc w:val="center"/>
        <w:rPr>
          <w:rFonts w:cs="Times New Roman"/>
        </w:rPr>
      </w:pPr>
      <w:r>
        <w:rPr>
          <w:rFonts w:cs="Times New Roman"/>
        </w:rPr>
        <w:t>6:</w:t>
      </w:r>
      <w:r w:rsidR="009909C7">
        <w:rPr>
          <w:rFonts w:cs="Times New Roman"/>
        </w:rPr>
        <w:t>3</w:t>
      </w:r>
      <w:r w:rsidR="00B43733">
        <w:rPr>
          <w:rFonts w:cs="Times New Roman"/>
        </w:rPr>
        <w:t>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474C3D71" w:rsidR="004479C4" w:rsidRPr="00A5213C" w:rsidRDefault="006A79AA" w:rsidP="00E664A5">
      <w:pPr>
        <w:spacing w:after="0" w:line="276" w:lineRule="auto"/>
        <w:jc w:val="center"/>
        <w:rPr>
          <w:rFonts w:cs="Times New Roman"/>
        </w:rPr>
      </w:pPr>
      <w:r w:rsidRPr="00A5213C">
        <w:rPr>
          <w:rFonts w:cs="Times New Roman"/>
        </w:rPr>
        <w:t xml:space="preserve">Speaker: </w:t>
      </w:r>
      <w:r w:rsidR="00B43733" w:rsidRPr="007F0A04">
        <w:rPr>
          <w:rFonts w:cs="Times New Roman"/>
        </w:rPr>
        <w:t>Nick Neokleous</w:t>
      </w:r>
    </w:p>
    <w:p w14:paraId="6EFD028C" w14:textId="2760CAAE"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43733">
        <w:rPr>
          <w:rFonts w:cs="Times New Roman"/>
        </w:rPr>
        <w:t>Matthew Sun</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2B4B2B92" w:rsidR="0059735A" w:rsidRDefault="00DC2587" w:rsidP="00B915AC">
      <w:pPr>
        <w:spacing w:after="0" w:line="276" w:lineRule="auto"/>
        <w:jc w:val="both"/>
        <w:rPr>
          <w:rFonts w:cs="Times New Roman"/>
          <w:i/>
        </w:rPr>
      </w:pPr>
      <w:r w:rsidRPr="00A5213C">
        <w:rPr>
          <w:rFonts w:cs="Times New Roman"/>
          <w:i/>
        </w:rPr>
        <w:t xml:space="preserve">Council </w:t>
      </w:r>
      <w:r w:rsidRPr="006521FE">
        <w:rPr>
          <w:rFonts w:cs="Times New Roman"/>
          <w:i/>
        </w:rPr>
        <w:t>begins,</w:t>
      </w:r>
      <w:r w:rsidR="000743FC" w:rsidRPr="006521FE">
        <w:rPr>
          <w:rFonts w:cs="Times New Roman"/>
          <w:i/>
        </w:rPr>
        <w:t xml:space="preserve"> </w:t>
      </w:r>
      <w:r w:rsidR="00597BC5" w:rsidRPr="006521FE">
        <w:rPr>
          <w:rFonts w:cs="Times New Roman"/>
          <w:i/>
        </w:rPr>
        <w:t>6:</w:t>
      </w:r>
      <w:r w:rsidR="006521FE" w:rsidRPr="006521FE">
        <w:rPr>
          <w:rFonts w:cs="Times New Roman"/>
          <w:i/>
        </w:rPr>
        <w:t>34</w:t>
      </w:r>
      <w:r w:rsidR="00597BC5" w:rsidRPr="006521FE">
        <w:rPr>
          <w:rFonts w:cs="Times New Roman"/>
          <w:i/>
        </w:rPr>
        <w:t xml:space="preserve"> </w:t>
      </w:r>
      <w:r w:rsidR="005D4AA7" w:rsidRPr="006521FE">
        <w:rPr>
          <w:rFonts w:cs="Times New Roman"/>
          <w:i/>
        </w:rPr>
        <w:t>pm</w:t>
      </w:r>
      <w:r w:rsidR="00546CC8" w:rsidRPr="006521FE">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51EFA76D" w:rsidR="005D4AA7" w:rsidRDefault="004479C4" w:rsidP="00B915AC">
      <w:pPr>
        <w:pStyle w:val="Heading5"/>
        <w:spacing w:line="276" w:lineRule="auto"/>
        <w:jc w:val="both"/>
      </w:pPr>
      <w:r w:rsidRPr="00A5213C">
        <w:t xml:space="preserve">Motion </w:t>
      </w:r>
      <w:r w:rsidR="009847DE" w:rsidRPr="00A5213C">
        <w:t xml:space="preserve">1   </w:t>
      </w:r>
    </w:p>
    <w:p w14:paraId="7A8581B3" w14:textId="77777777" w:rsidR="00725AA6" w:rsidRDefault="00725AA6" w:rsidP="00725AA6">
      <w:pPr>
        <w:pStyle w:val="BodyText"/>
        <w:ind w:right="1440"/>
        <w:jc w:val="both"/>
      </w:pPr>
      <w:r>
        <w:t xml:space="preserve">Whereas: </w:t>
      </w:r>
      <w:r>
        <w:tab/>
        <w:t>An agenda was made;</w:t>
      </w:r>
    </w:p>
    <w:p w14:paraId="6ECDB6E5" w14:textId="77777777" w:rsidR="00725AA6" w:rsidRDefault="00725AA6" w:rsidP="00725AA6">
      <w:pPr>
        <w:pStyle w:val="BodyText"/>
        <w:ind w:right="1440"/>
        <w:jc w:val="both"/>
      </w:pPr>
      <w:r>
        <w:t>&amp; whereas:</w:t>
      </w:r>
      <w:r>
        <w:tab/>
        <w:t>we need to approve it;</w:t>
      </w:r>
    </w:p>
    <w:p w14:paraId="64EE6D98" w14:textId="77777777" w:rsidR="00725AA6" w:rsidRDefault="00725AA6" w:rsidP="00725AA6">
      <w:pPr>
        <w:pStyle w:val="BodyText"/>
        <w:ind w:left="1440" w:right="1440"/>
        <w:jc w:val="both"/>
      </w:pPr>
    </w:p>
    <w:p w14:paraId="29EF4A8B" w14:textId="77777777" w:rsidR="00725AA6" w:rsidRDefault="00725AA6" w:rsidP="00725AA6">
      <w:pPr>
        <w:pStyle w:val="BodyText"/>
        <w:ind w:right="1440"/>
        <w:jc w:val="both"/>
      </w:pPr>
      <w:r>
        <w:t>BE IT RESOLVED THAT:</w:t>
      </w:r>
    </w:p>
    <w:p w14:paraId="5C0B86AB" w14:textId="77777777" w:rsidR="00725AA6" w:rsidRDefault="00725AA6" w:rsidP="00725AA6">
      <w:pPr>
        <w:pStyle w:val="BodyText"/>
        <w:ind w:right="1440"/>
        <w:jc w:val="both"/>
      </w:pPr>
      <w:r>
        <w:t>Council approve the agenda of the Council meeting of October 18</w:t>
      </w:r>
      <w:r>
        <w:rPr>
          <w:vertAlign w:val="superscript"/>
        </w:rPr>
        <w:t>th</w:t>
      </w:r>
      <w:r>
        <w:t>, 2021, as seen on the Engineering Society website.</w:t>
      </w:r>
    </w:p>
    <w:p w14:paraId="413A3599" w14:textId="77777777" w:rsidR="00725AA6" w:rsidRDefault="00725AA6" w:rsidP="00725AA6">
      <w:pPr>
        <w:pStyle w:val="BodyText"/>
        <w:ind w:left="1440" w:right="1440"/>
      </w:pPr>
    </w:p>
    <w:p w14:paraId="71270280" w14:textId="77777777" w:rsidR="00725AA6" w:rsidRDefault="00725AA6" w:rsidP="00725AA6">
      <w:pPr>
        <w:pStyle w:val="BodyText"/>
        <w:ind w:left="1440" w:right="1440"/>
      </w:pPr>
      <w:r>
        <w:t>Moved by: Andrew “welcome” da Silva</w:t>
      </w:r>
    </w:p>
    <w:p w14:paraId="0097D321" w14:textId="77777777" w:rsidR="00725AA6" w:rsidRDefault="00725AA6" w:rsidP="00725AA6">
      <w:pPr>
        <w:pStyle w:val="BodyText"/>
        <w:ind w:left="1440" w:right="1440"/>
      </w:pPr>
      <w:r>
        <w:t>Seconded by: Nick “back” Neokleous</w:t>
      </w:r>
    </w:p>
    <w:p w14:paraId="71F6F14A" w14:textId="77777777" w:rsidR="00B43733" w:rsidRPr="00B43733" w:rsidRDefault="00B43733" w:rsidP="00B43733"/>
    <w:p w14:paraId="132B9AFF" w14:textId="0A6DDE14" w:rsidR="002B1167" w:rsidRDefault="000A439D" w:rsidP="00BF140A">
      <w:pPr>
        <w:spacing w:line="276" w:lineRule="auto"/>
        <w:jc w:val="both"/>
        <w:rPr>
          <w:rFonts w:cs="Times New Roman"/>
          <w:b/>
          <w:lang w:val="en-US"/>
        </w:rPr>
      </w:pPr>
      <w:r w:rsidRPr="00363D94">
        <w:rPr>
          <w:rFonts w:cs="Times New Roman"/>
          <w:b/>
          <w:lang w:val="en-US"/>
        </w:rPr>
        <w:t xml:space="preserve">Motion passes, </w:t>
      </w:r>
      <w:r w:rsidR="00CE525E" w:rsidRPr="00DB0971">
        <w:rPr>
          <w:rFonts w:cs="Times New Roman"/>
          <w:b/>
          <w:lang w:val="en-US"/>
        </w:rPr>
        <w:t xml:space="preserve">6:36 </w:t>
      </w:r>
      <w:r w:rsidR="002B1167" w:rsidRPr="00DB0971">
        <w:rPr>
          <w:rFonts w:cs="Times New Roman"/>
          <w:b/>
          <w:lang w:val="en-US"/>
        </w:rPr>
        <w:t>pm.</w:t>
      </w:r>
    </w:p>
    <w:p w14:paraId="1773AF32" w14:textId="77777777" w:rsidR="00C81419" w:rsidRDefault="00C81419" w:rsidP="00C81419">
      <w:pPr>
        <w:pStyle w:val="Heading2"/>
      </w:pP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14476219" w14:textId="77777777" w:rsidR="007256FE" w:rsidRDefault="007256FE" w:rsidP="007256FE">
      <w:pPr>
        <w:pStyle w:val="BodyText"/>
        <w:ind w:left="1440" w:right="1440" w:hanging="1440"/>
      </w:pPr>
      <w:r>
        <w:t>Whereas:</w:t>
      </w:r>
      <w:r>
        <w:tab/>
        <w:t>It’s been some amount of time since the last council;</w:t>
      </w:r>
    </w:p>
    <w:p w14:paraId="118B1541" w14:textId="77777777" w:rsidR="007256FE" w:rsidRDefault="007256FE" w:rsidP="007256FE">
      <w:pPr>
        <w:pStyle w:val="BodyText"/>
        <w:ind w:right="1440"/>
      </w:pPr>
      <w:r>
        <w:t>&amp; whereas:</w:t>
      </w:r>
      <w:r>
        <w:tab/>
        <w:t>Matthew wrote the minutes and they need to be approved;</w:t>
      </w:r>
    </w:p>
    <w:p w14:paraId="1FBB0C9F" w14:textId="77777777" w:rsidR="007256FE" w:rsidRDefault="007256FE" w:rsidP="007256FE">
      <w:pPr>
        <w:pStyle w:val="BodyText"/>
        <w:ind w:left="1440" w:right="1440"/>
      </w:pPr>
    </w:p>
    <w:p w14:paraId="65DFF777" w14:textId="77777777" w:rsidR="007256FE" w:rsidRDefault="007256FE" w:rsidP="007256FE">
      <w:pPr>
        <w:pStyle w:val="BodyText"/>
        <w:ind w:right="1440"/>
      </w:pPr>
      <w:r>
        <w:t>BE IT RESOLVED THAT:</w:t>
      </w:r>
    </w:p>
    <w:p w14:paraId="5C2589EA" w14:textId="77777777" w:rsidR="007256FE" w:rsidRDefault="007256FE" w:rsidP="007256FE">
      <w:pPr>
        <w:pStyle w:val="BodyText"/>
        <w:ind w:right="1440"/>
      </w:pPr>
      <w:r>
        <w:t>Council approve the minutes of the Council meeting of Monday October 4</w:t>
      </w:r>
      <w:r>
        <w:rPr>
          <w:vertAlign w:val="superscript"/>
        </w:rPr>
        <w:t>th</w:t>
      </w:r>
      <w:r>
        <w:t>, 2021, as seen on the Engineering Society website.</w:t>
      </w:r>
    </w:p>
    <w:p w14:paraId="2728AF40" w14:textId="77777777" w:rsidR="007256FE" w:rsidRDefault="007256FE" w:rsidP="007256FE">
      <w:pPr>
        <w:pStyle w:val="BodyText"/>
        <w:ind w:left="1440" w:right="1440"/>
      </w:pPr>
    </w:p>
    <w:p w14:paraId="5ED7EA89" w14:textId="77777777" w:rsidR="007256FE" w:rsidRDefault="007256FE" w:rsidP="007256FE">
      <w:pPr>
        <w:pStyle w:val="BodyText"/>
        <w:ind w:left="1440" w:right="1440"/>
      </w:pPr>
      <w:r>
        <w:t>Moved by: Andrew “clever” da Silva</w:t>
      </w:r>
    </w:p>
    <w:p w14:paraId="1C4D8421" w14:textId="77777777" w:rsidR="007256FE" w:rsidRDefault="007256FE" w:rsidP="007256FE">
      <w:pPr>
        <w:pStyle w:val="BodyText"/>
        <w:ind w:left="720" w:right="1440" w:firstLine="720"/>
      </w:pPr>
      <w:r>
        <w:t>Seconded by: Nick “nickname” Neokleous</w:t>
      </w:r>
    </w:p>
    <w:p w14:paraId="710DE8A0" w14:textId="1D327B27" w:rsidR="008F77C9" w:rsidRDefault="002F37F9" w:rsidP="008F77C9">
      <w:pPr>
        <w:spacing w:after="0" w:line="360" w:lineRule="auto"/>
        <w:jc w:val="both"/>
        <w:rPr>
          <w:rFonts w:cs="Times New Roman"/>
          <w:b/>
          <w:lang w:val="en-US"/>
        </w:rPr>
      </w:pPr>
      <w:r>
        <w:rPr>
          <w:rFonts w:cs="Times New Roman"/>
          <w:b/>
          <w:lang w:val="en-US"/>
        </w:rPr>
        <w:br/>
      </w:r>
      <w:r w:rsidR="00795D5A" w:rsidRPr="00363D94">
        <w:rPr>
          <w:rFonts w:cs="Times New Roman"/>
          <w:b/>
          <w:lang w:val="en-US"/>
        </w:rPr>
        <w:t>M</w:t>
      </w:r>
      <w:r w:rsidR="005969EF" w:rsidRPr="00363D94">
        <w:rPr>
          <w:rFonts w:cs="Times New Roman"/>
          <w:b/>
          <w:lang w:val="en-US"/>
        </w:rPr>
        <w:t>otion passes</w:t>
      </w:r>
      <w:r w:rsidR="00795D5A" w:rsidRPr="00363D94">
        <w:rPr>
          <w:rFonts w:cs="Times New Roman"/>
          <w:b/>
          <w:lang w:val="en-US"/>
        </w:rPr>
        <w:t>,</w:t>
      </w:r>
      <w:r w:rsidR="00B5001C">
        <w:rPr>
          <w:rFonts w:cs="Times New Roman"/>
          <w:b/>
          <w:lang w:val="en-US"/>
        </w:rPr>
        <w:t xml:space="preserve"> </w:t>
      </w:r>
      <w:r w:rsidR="00B5001C" w:rsidRPr="00B5001C">
        <w:rPr>
          <w:rFonts w:cs="Times New Roman"/>
          <w:b/>
          <w:lang w:val="en-US"/>
        </w:rPr>
        <w:t>6:37</w:t>
      </w:r>
      <w:r w:rsidR="002B1167" w:rsidRPr="00B5001C">
        <w:rPr>
          <w:rFonts w:cs="Times New Roman"/>
          <w:b/>
          <w:lang w:val="en-US"/>
        </w:rPr>
        <w:t xml:space="preserve"> 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674B88A0" w14:textId="05D87E2A" w:rsidR="002A1837" w:rsidRDefault="002A1837" w:rsidP="002A1837">
      <w:r>
        <w:t xml:space="preserve">Nick </w:t>
      </w:r>
      <w:r>
        <w:t>Neokleous</w:t>
      </w:r>
      <w:r>
        <w:t>:</w:t>
      </w:r>
      <w:r w:rsidRPr="004B19E3">
        <w:t xml:space="preserve"> </w:t>
      </w:r>
      <w:r>
        <w:t xml:space="preserve">I want to acknowledge Queen’s is situated on </w:t>
      </w:r>
      <w:r w:rsidR="0019733E">
        <w:t xml:space="preserve">traditional </w:t>
      </w:r>
      <w:r>
        <w:t xml:space="preserve">Indigenous territory, that we are very fortunate to be learning here, and would encourage all to familiarize themselves with aboriginal history. </w:t>
      </w:r>
      <w:r w:rsidR="0019733E">
        <w:t>Welcome back! Hope everyone has filled out the reading week survey. Remember to put asterisks in your zoom names if you’re a voting member. Reminder to please state your position when speaking and looking forward to council!</w:t>
      </w:r>
    </w:p>
    <w:p w14:paraId="05B1FE55" w14:textId="77777777" w:rsidR="00C3418B" w:rsidRDefault="00C3418B" w:rsidP="00C27884"/>
    <w:p w14:paraId="08709F4B" w14:textId="7082407E" w:rsidR="00663568" w:rsidRDefault="00663568" w:rsidP="00663568">
      <w:pPr>
        <w:pStyle w:val="Heading1"/>
        <w:jc w:val="left"/>
      </w:pPr>
      <w:r>
        <w:t>V. Presentations</w:t>
      </w:r>
    </w:p>
    <w:p w14:paraId="19394A7C" w14:textId="0C8B9589" w:rsidR="0074008E" w:rsidRDefault="00FB422A" w:rsidP="00B67E10">
      <w:pPr>
        <w:pStyle w:val="Heading4"/>
      </w:pPr>
      <w:r>
        <w:t xml:space="preserve">QSCORE </w:t>
      </w:r>
      <w:r w:rsidR="00B67E10">
        <w:t>Presentation</w:t>
      </w:r>
    </w:p>
    <w:p w14:paraId="1ED1EAF6" w14:textId="6B49BBC1" w:rsidR="00C27884" w:rsidRDefault="001C7ED3" w:rsidP="00B67E10">
      <w:r>
        <w:t>Max Sodhi</w:t>
      </w:r>
      <w:r w:rsidR="00505C54">
        <w:t>:</w:t>
      </w:r>
      <w:r w:rsidR="00774035">
        <w:t xml:space="preserve"> </w:t>
      </w:r>
      <w:r w:rsidR="00EC554A">
        <w:t>Supply chain and operations is the flow of goods and services. Lots of business aspects as well as sustainability applications. Would like to build career diversity within EngSoc. We feel like engineers on the team bring a lot of value and we would like to further showcase the value of supply chain management. Consists of 18 students, entrepreneurially driven. Current sponsored by KraftHeinz, Nestle, Loblaws, BMO</w:t>
      </w:r>
      <w:r w:rsidR="00810639">
        <w:t>,</w:t>
      </w:r>
      <w:r w:rsidR="00EC554A">
        <w:t xml:space="preserve"> and other companies. Alumni networks act as mentors. Social impact is something students are interested in. </w:t>
      </w:r>
      <w:r w:rsidR="00160AE7">
        <w:t>Corporates</w:t>
      </w:r>
      <w:r w:rsidR="00EC554A">
        <w:t xml:space="preserve"> are really looking into those students who are passionate on change. </w:t>
      </w:r>
    </w:p>
    <w:p w14:paraId="04EEC170" w14:textId="4223F296" w:rsidR="00EC554A" w:rsidRDefault="00EC554A" w:rsidP="00B67E10">
      <w:r>
        <w:lastRenderedPageBreak/>
        <w:t xml:space="preserve">Michelle Blaho-Melo: </w:t>
      </w:r>
      <w:r w:rsidR="00810639">
        <w:t xml:space="preserve">Currently, </w:t>
      </w:r>
      <w:r>
        <w:t>QSCORE is the only supply chain management team at Queen’s. Lots of current interest by students and companies. W</w:t>
      </w:r>
      <w:r w:rsidR="00D46971">
        <w:t>e w</w:t>
      </w:r>
      <w:r>
        <w:t xml:space="preserve">ould like to post our positions on </w:t>
      </w:r>
      <w:r w:rsidR="00976090">
        <w:t xml:space="preserve">the </w:t>
      </w:r>
      <w:r>
        <w:t>EngSoc website and build connections. We welcome you to join the family!</w:t>
      </w:r>
    </w:p>
    <w:p w14:paraId="1ABE269B" w14:textId="4F34067B" w:rsidR="00EC554A" w:rsidRDefault="001C7ED3" w:rsidP="00B67E10">
      <w:r>
        <w:t>Max</w:t>
      </w:r>
      <w:r w:rsidR="00EC554A">
        <w:t xml:space="preserve"> Sodhi: Thank you so much!</w:t>
      </w:r>
    </w:p>
    <w:p w14:paraId="26E0B31B" w14:textId="1543E934" w:rsidR="00EC554A" w:rsidRDefault="00EC554A" w:rsidP="00B67E10"/>
    <w:p w14:paraId="695633EC" w14:textId="27343929" w:rsidR="00EC554A" w:rsidRPr="008B4545" w:rsidRDefault="00EC554A" w:rsidP="00B67E10">
      <w:pPr>
        <w:rPr>
          <w:u w:val="single"/>
        </w:rPr>
      </w:pPr>
      <w:r w:rsidRPr="008B4545">
        <w:rPr>
          <w:u w:val="single"/>
        </w:rPr>
        <w:t>Q&amp;A:</w:t>
      </w:r>
    </w:p>
    <w:p w14:paraId="7F351DE6" w14:textId="67782A2D" w:rsidR="00EC554A" w:rsidRDefault="00EC554A" w:rsidP="00B67E10">
      <w:r>
        <w:t>Salma Ibrahim:</w:t>
      </w:r>
      <w:r w:rsidR="00865998">
        <w:t xml:space="preserve"> What is your financial situation right now? Who are you banking </w:t>
      </w:r>
      <w:r w:rsidR="00CE26DA">
        <w:t>with?</w:t>
      </w:r>
      <w:r w:rsidR="00865998">
        <w:t xml:space="preserve"> How familiar are you with EngSoc’s finance </w:t>
      </w:r>
      <w:r w:rsidR="00CE26DA">
        <w:t>policies?</w:t>
      </w:r>
    </w:p>
    <w:p w14:paraId="2AB4DA9A" w14:textId="3D0D7C99" w:rsidR="00865998" w:rsidRDefault="001C7ED3" w:rsidP="00B67E10">
      <w:r>
        <w:t>Max Sodhi</w:t>
      </w:r>
      <w:r w:rsidR="00865998">
        <w:t xml:space="preserve">: </w:t>
      </w:r>
      <w:r w:rsidR="00402869">
        <w:t>We b</w:t>
      </w:r>
      <w:r w:rsidR="00865998">
        <w:t>ank internally through ComSo</w:t>
      </w:r>
      <w:r w:rsidR="00EC1844">
        <w:t>c which</w:t>
      </w:r>
      <w:r w:rsidR="00865998">
        <w:t xml:space="preserve"> manages budget and reimbursements. Michelle </w:t>
      </w:r>
      <w:r w:rsidR="00ED6E62">
        <w:t xml:space="preserve">has </w:t>
      </w:r>
      <w:r w:rsidR="006513D3">
        <w:t>investigated</w:t>
      </w:r>
      <w:r w:rsidR="00865998">
        <w:t xml:space="preserve"> </w:t>
      </w:r>
      <w:r w:rsidR="006513D3">
        <w:t xml:space="preserve">the </w:t>
      </w:r>
      <w:r w:rsidR="00865998">
        <w:t>rules in EngSoc.</w:t>
      </w:r>
    </w:p>
    <w:p w14:paraId="4971DE6F" w14:textId="77777777" w:rsidR="00DF4174" w:rsidRDefault="00DF4174" w:rsidP="00B67E10"/>
    <w:p w14:paraId="6DCEDA0E" w14:textId="4969ABC6" w:rsidR="00DF4174" w:rsidRDefault="00BB108D" w:rsidP="00B67E10">
      <w:r>
        <w:t>Kaija Niska Edwards</w:t>
      </w:r>
      <w:r w:rsidR="00865998">
        <w:t>: Se</w:t>
      </w:r>
      <w:r w:rsidR="008B4545">
        <w:t>ems</w:t>
      </w:r>
      <w:r w:rsidR="00865998">
        <w:t xml:space="preserve"> like an interesting group on campus! What do you currently do for </w:t>
      </w:r>
      <w:r w:rsidR="00246DE9">
        <w:t>hiring</w:t>
      </w:r>
      <w:r w:rsidR="00865998">
        <w:t xml:space="preserve">, are you familiar with </w:t>
      </w:r>
      <w:r w:rsidR="00246DE9">
        <w:t xml:space="preserve">our </w:t>
      </w:r>
      <w:r w:rsidR="00865998">
        <w:t>polic</w:t>
      </w:r>
      <w:r w:rsidR="00246DE9">
        <w:t>ies</w:t>
      </w:r>
      <w:r w:rsidR="00865998">
        <w:t>?</w:t>
      </w:r>
    </w:p>
    <w:p w14:paraId="3FB277B2" w14:textId="296CBBB7" w:rsidR="00865998" w:rsidRDefault="00366BC1" w:rsidP="00B67E10">
      <w:r>
        <w:t>Michelle Blaho-Melo</w:t>
      </w:r>
      <w:r w:rsidR="00865998">
        <w:t xml:space="preserve">: </w:t>
      </w:r>
      <w:r w:rsidR="004D4F83">
        <w:t>We hire execs</w:t>
      </w:r>
      <w:r w:rsidR="00865998">
        <w:t xml:space="preserve"> in </w:t>
      </w:r>
      <w:r w:rsidR="00256B0A">
        <w:t>M</w:t>
      </w:r>
      <w:r w:rsidR="00865998">
        <w:t xml:space="preserve">arch, first year execs in September. Rigorous training via </w:t>
      </w:r>
      <w:r w:rsidR="00CB3779">
        <w:t>C</w:t>
      </w:r>
      <w:r w:rsidR="00865998">
        <w:t>om</w:t>
      </w:r>
      <w:r w:rsidR="00CB3779">
        <w:t>S</w:t>
      </w:r>
      <w:r w:rsidR="00865998">
        <w:t xml:space="preserve">oc. EngSoc policies seem to align. Willing to attend training as well to confirm our hiring methods align with EngSoc. </w:t>
      </w:r>
      <w:r w:rsidR="00DF0CB3">
        <w:t>We u</w:t>
      </w:r>
      <w:r w:rsidR="00865998">
        <w:t xml:space="preserve">sually conduct hiring on </w:t>
      </w:r>
      <w:r w:rsidR="008A12D2">
        <w:t xml:space="preserve">the </w:t>
      </w:r>
      <w:r w:rsidR="00865998">
        <w:t>ComSoc portal and we follow timelines from them. We’re flexible if EngSoc has a timeline as well. Everybody who applies gets an interview and we hire based on a matrix. Notes are taken and shared with ComSoc reps so that all equity policies are followed.</w:t>
      </w:r>
    </w:p>
    <w:p w14:paraId="00A71F2C" w14:textId="6178E020" w:rsidR="00865998" w:rsidRDefault="00BB108D" w:rsidP="00B67E10">
      <w:r>
        <w:t>Kaija Niska Edwards</w:t>
      </w:r>
      <w:r w:rsidR="00CD0594">
        <w:t>:</w:t>
      </w:r>
      <w:r w:rsidR="00865998">
        <w:t xml:space="preserve"> </w:t>
      </w:r>
      <w:r w:rsidR="00B14C22">
        <w:t>Yes,</w:t>
      </w:r>
      <w:r w:rsidR="00865998">
        <w:t xml:space="preserve"> its very similar to ours. W</w:t>
      </w:r>
      <w:r w:rsidR="00B14C22">
        <w:t>e</w:t>
      </w:r>
      <w:r w:rsidR="00865998">
        <w:t xml:space="preserve"> have a hiring training module </w:t>
      </w:r>
      <w:r w:rsidR="00EA7A5D">
        <w:t xml:space="preserve">that </w:t>
      </w:r>
      <w:r w:rsidR="00865998">
        <w:t>individuals complete to meet those expectations.</w:t>
      </w:r>
    </w:p>
    <w:p w14:paraId="02E70FC5" w14:textId="753B27EE" w:rsidR="00865998" w:rsidRDefault="00366BC1" w:rsidP="00B67E10">
      <w:r>
        <w:t>Michelle Blaho-Melo</w:t>
      </w:r>
      <w:r w:rsidR="00865998">
        <w:t>: Happy to do those!</w:t>
      </w:r>
    </w:p>
    <w:p w14:paraId="7977CACC" w14:textId="77777777" w:rsidR="00EA7A5D" w:rsidRDefault="00EA7A5D" w:rsidP="00B67E10"/>
    <w:p w14:paraId="1F7874B1" w14:textId="051A3FE9" w:rsidR="00865998" w:rsidRDefault="00865998" w:rsidP="00B67E10">
      <w:r>
        <w:t>Nick Mertin: Do you have general members or are you running events open to anyone? Seems like its solely meant for executive members.</w:t>
      </w:r>
    </w:p>
    <w:p w14:paraId="39E8EE5A" w14:textId="28EDEE19" w:rsidR="00865998" w:rsidRDefault="001C7ED3" w:rsidP="00B67E10">
      <w:r>
        <w:t xml:space="preserve">Max </w:t>
      </w:r>
      <w:r w:rsidR="00865998">
        <w:t>Sodhi</w:t>
      </w:r>
      <w:r w:rsidR="00AD3410">
        <w:t>: For</w:t>
      </w:r>
      <w:r w:rsidR="00865998">
        <w:t xml:space="preserve"> events, we don’t really have a general membership community. We market through all student groups. We also work with our corporate partners and professors. That’s how we set it up in the past.</w:t>
      </w:r>
    </w:p>
    <w:p w14:paraId="16FD8917" w14:textId="1780EF7B" w:rsidR="00865998" w:rsidRDefault="00865998" w:rsidP="00B67E10"/>
    <w:p w14:paraId="486FF708" w14:textId="46CA8C6B" w:rsidR="00865998" w:rsidRDefault="00865998" w:rsidP="00B67E10">
      <w:r>
        <w:t>Julia Takimoto: Are you looking for funding from EngSoc or are you looking to collect student fees?</w:t>
      </w:r>
    </w:p>
    <w:p w14:paraId="6379C3F4" w14:textId="3026326E" w:rsidR="00865998" w:rsidRDefault="00366BC1" w:rsidP="00B67E10">
      <w:r>
        <w:t>Michelle Blaho-Melo</w:t>
      </w:r>
      <w:r w:rsidR="00EA7A5D">
        <w:t>: M</w:t>
      </w:r>
      <w:r w:rsidR="00865998">
        <w:t>ainly building awareness right now within EngSoc. Not our intention right now to establish a fee.</w:t>
      </w:r>
    </w:p>
    <w:p w14:paraId="6CC73BC5" w14:textId="51B5B265" w:rsidR="007D3264" w:rsidRDefault="007D3264" w:rsidP="00C27884"/>
    <w:p w14:paraId="4289ADCC" w14:textId="221B131A" w:rsidR="00865998" w:rsidRDefault="00865998" w:rsidP="00C27884">
      <w:r>
        <w:lastRenderedPageBreak/>
        <w:t>Salma Ibrahim:</w:t>
      </w:r>
      <w:r w:rsidR="001200E7">
        <w:t xml:space="preserve"> Follow-up. According to policy, you must be banking with EngSoc or an </w:t>
      </w:r>
      <w:r w:rsidR="00F61FAD">
        <w:t>E</w:t>
      </w:r>
      <w:r w:rsidR="001200E7">
        <w:t>ngineering department. I</w:t>
      </w:r>
      <w:r w:rsidR="00B573E1">
        <w:t xml:space="preserve">s </w:t>
      </w:r>
      <w:r w:rsidR="001200E7">
        <w:t xml:space="preserve">your team committed to make the full switch? According to your budget, </w:t>
      </w:r>
      <w:r w:rsidR="00710B99">
        <w:t xml:space="preserve">there are </w:t>
      </w:r>
      <w:r w:rsidR="001200E7">
        <w:t xml:space="preserve">no current lines of </w:t>
      </w:r>
      <w:r w:rsidR="00A02F2A">
        <w:t>revenue,</w:t>
      </w:r>
      <w:r w:rsidR="001200E7">
        <w:t xml:space="preserve"> and you have a bunch of expenses. What are</w:t>
      </w:r>
      <w:r w:rsidR="00686C83">
        <w:t xml:space="preserve"> your</w:t>
      </w:r>
      <w:r w:rsidR="001200E7">
        <w:t xml:space="preserve"> plans of getting </w:t>
      </w:r>
      <w:r w:rsidR="00393379">
        <w:t>revenue?</w:t>
      </w:r>
    </w:p>
    <w:p w14:paraId="20722F70" w14:textId="71D19DBD" w:rsidR="001200E7" w:rsidRDefault="001C7ED3" w:rsidP="00C27884">
      <w:r>
        <w:t xml:space="preserve">Max </w:t>
      </w:r>
      <w:r w:rsidR="001200E7">
        <w:t>Sodhi: Will consult Finance Rep. We’ll be open to that shift. Usually sponsors cover the cost for events. ComSoc funding also covers the gap that exists.</w:t>
      </w:r>
    </w:p>
    <w:p w14:paraId="41994960" w14:textId="03B88E50" w:rsidR="001200E7" w:rsidRDefault="00366BC1" w:rsidP="00C27884">
      <w:r>
        <w:t>Michelle Blaho-Melo</w:t>
      </w:r>
      <w:r w:rsidR="001200E7">
        <w:t xml:space="preserve">: If we need to switch </w:t>
      </w:r>
      <w:r w:rsidR="00D11F5A">
        <w:t>over,</w:t>
      </w:r>
      <w:r w:rsidR="001200E7">
        <w:t xml:space="preserve"> I think we’ll be able to find a compromise, lots of clubs are in ComSoc and EngSoc.</w:t>
      </w:r>
    </w:p>
    <w:p w14:paraId="5A383993" w14:textId="77777777" w:rsidR="00A02F2A" w:rsidRDefault="00A02F2A" w:rsidP="00C27884"/>
    <w:p w14:paraId="0AA68906" w14:textId="7835E086" w:rsidR="001200E7" w:rsidRDefault="00BB108D" w:rsidP="00C27884">
      <w:r>
        <w:t>Kaija Niska Edwards</w:t>
      </w:r>
      <w:r w:rsidR="001200E7">
        <w:t xml:space="preserve">: Within EngSoc, there’s only certain reasons members can be dismissed. In the case you would like to remove a member, it </w:t>
      </w:r>
      <w:r w:rsidR="00175E40">
        <w:t>needs</w:t>
      </w:r>
      <w:r w:rsidR="001200E7">
        <w:t xml:space="preserve"> to go through EngSoc. Just a bit of information.</w:t>
      </w:r>
    </w:p>
    <w:p w14:paraId="3F232E1A" w14:textId="568BDD8D" w:rsidR="001200E7" w:rsidRDefault="00366BC1" w:rsidP="00C27884">
      <w:r>
        <w:t>Michelle Blaho-Melo</w:t>
      </w:r>
      <w:r w:rsidR="001200E7">
        <w:t xml:space="preserve">: From what I understand after reading policies, we </w:t>
      </w:r>
      <w:r w:rsidR="0096269B">
        <w:t>always</w:t>
      </w:r>
      <w:r w:rsidR="001200E7">
        <w:t xml:space="preserve"> have to go through multiple levels. We will go through it with societies.</w:t>
      </w:r>
    </w:p>
    <w:p w14:paraId="4EBF5CA3" w14:textId="77777777" w:rsidR="006A6250" w:rsidRDefault="006A6250" w:rsidP="00C27884"/>
    <w:p w14:paraId="534C12F4" w14:textId="3997EB88" w:rsidR="001200E7" w:rsidRDefault="001200E7" w:rsidP="00C27884">
      <w:r>
        <w:t>Julia</w:t>
      </w:r>
      <w:r w:rsidR="00395787">
        <w:t xml:space="preserve"> Takimoto</w:t>
      </w:r>
      <w:r>
        <w:t>: On that note, how would that work in a dually ratified group? Would you go through the ERB?</w:t>
      </w:r>
    </w:p>
    <w:p w14:paraId="74C61F93" w14:textId="600CD26B" w:rsidR="001200E7" w:rsidRDefault="00BB108D" w:rsidP="00C27884">
      <w:r>
        <w:t>Kaija Niska Edwards</w:t>
      </w:r>
      <w:r w:rsidR="001200E7">
        <w:t xml:space="preserve">: ERB applies </w:t>
      </w:r>
      <w:r w:rsidR="006A6250">
        <w:t>to</w:t>
      </w:r>
      <w:r w:rsidR="001200E7">
        <w:t xml:space="preserve"> any EngSoc positions.</w:t>
      </w:r>
    </w:p>
    <w:p w14:paraId="3B4868F0" w14:textId="77777777" w:rsidR="00A21808" w:rsidRPr="00621421" w:rsidRDefault="00A21808" w:rsidP="00C27884"/>
    <w:p w14:paraId="4EFA40D7" w14:textId="12D938F5" w:rsidR="00C034C9" w:rsidRPr="00A5213C" w:rsidRDefault="004F149E" w:rsidP="00C034C9">
      <w:pPr>
        <w:pStyle w:val="Heading1"/>
        <w:spacing w:before="0" w:after="0" w:line="276" w:lineRule="auto"/>
        <w:jc w:val="both"/>
      </w:pPr>
      <w:r>
        <w:t>vi</w:t>
      </w:r>
      <w:r w:rsidR="00C034C9" w:rsidRPr="00A5213C">
        <w:t xml:space="preserve">. </w:t>
      </w:r>
      <w:r>
        <w:t>New Business [Motions 3-</w:t>
      </w:r>
      <w:r w:rsidR="00BB71D0">
        <w:t>8</w:t>
      </w:r>
      <w:r>
        <w:t>]</w:t>
      </w:r>
    </w:p>
    <w:p w14:paraId="719656E3" w14:textId="4D37F5E1" w:rsidR="00C034C9" w:rsidRPr="00A5213C" w:rsidRDefault="00C034C9" w:rsidP="00C034C9">
      <w:pPr>
        <w:pStyle w:val="Heading5"/>
        <w:spacing w:line="276" w:lineRule="auto"/>
        <w:jc w:val="both"/>
      </w:pPr>
      <w:r w:rsidRPr="00A5213C">
        <w:t xml:space="preserve">Motion </w:t>
      </w:r>
      <w:r>
        <w:t>3</w:t>
      </w:r>
      <w:r w:rsidRPr="00A5213C">
        <w:t xml:space="preserve">  </w:t>
      </w:r>
    </w:p>
    <w:p w14:paraId="2B6514CC" w14:textId="77777777" w:rsidR="00A1554F" w:rsidRDefault="00A1554F" w:rsidP="006B1E72">
      <w:pPr>
        <w:spacing w:after="0"/>
      </w:pPr>
      <w:r>
        <w:rPr>
          <w:rFonts w:ascii="Palatino Linotype" w:eastAsia="Palatino Linotype" w:hAnsi="Palatino Linotype" w:cs="Palatino Linotype"/>
          <w:color w:val="000000" w:themeColor="text1"/>
        </w:rPr>
        <w:t>Whereas:  The Relectric Design Club is newly ratified;</w:t>
      </w:r>
    </w:p>
    <w:p w14:paraId="5FDBA695" w14:textId="77777777" w:rsidR="00A1554F" w:rsidRDefault="00A1554F" w:rsidP="006B1E72">
      <w:pPr>
        <w:spacing w:after="0"/>
      </w:pPr>
      <w:r>
        <w:rPr>
          <w:rFonts w:ascii="Palatino Linotype" w:eastAsia="Palatino Linotype" w:hAnsi="Palatino Linotype" w:cs="Palatino Linotype"/>
          <w:color w:val="000000" w:themeColor="text1"/>
        </w:rPr>
        <w:t>&amp; whereas: This change should be reflected in by-law;</w:t>
      </w:r>
    </w:p>
    <w:p w14:paraId="08927F1E" w14:textId="77777777" w:rsidR="00A1554F" w:rsidRDefault="00A1554F" w:rsidP="006B1E72">
      <w:pPr>
        <w:spacing w:after="0"/>
        <w:rPr>
          <w:color w:val="000000" w:themeColor="text1"/>
        </w:rPr>
      </w:pPr>
    </w:p>
    <w:p w14:paraId="77236555" w14:textId="77777777" w:rsidR="00A1554F" w:rsidRDefault="00A1554F" w:rsidP="006B1E72">
      <w:pPr>
        <w:spacing w:after="0"/>
      </w:pPr>
      <w:r>
        <w:rPr>
          <w:rFonts w:ascii="Palatino Linotype" w:eastAsia="Palatino Linotype" w:hAnsi="Palatino Linotype" w:cs="Palatino Linotype"/>
          <w:color w:val="000000" w:themeColor="text1"/>
        </w:rPr>
        <w:t>BE IT RESOLVED THAT:</w:t>
      </w:r>
    </w:p>
    <w:p w14:paraId="23F35A01" w14:textId="77777777" w:rsidR="00A1554F" w:rsidRDefault="00A1554F" w:rsidP="006B1E72">
      <w:pPr>
        <w:spacing w:after="0"/>
      </w:pPr>
      <w:r>
        <w:rPr>
          <w:rFonts w:ascii="Palatino Linotype" w:eastAsia="Palatino Linotype" w:hAnsi="Palatino Linotype" w:cs="Palatino Linotype"/>
          <w:color w:val="000000" w:themeColor="text1"/>
        </w:rPr>
        <w:t>Council approves the changes to By-Law 10 H.2 as seen in its second reading in Appendix “Appendix-Relectric-ByLaw”.</w:t>
      </w:r>
    </w:p>
    <w:p w14:paraId="49D09009" w14:textId="77777777" w:rsidR="00A1554F" w:rsidRDefault="00A1554F" w:rsidP="006B1E72">
      <w:pPr>
        <w:spacing w:after="0"/>
      </w:pPr>
      <w:r>
        <w:rPr>
          <w:rFonts w:ascii="Palatino Linotype" w:eastAsia="Palatino Linotype" w:hAnsi="Palatino Linotype" w:cs="Palatino Linotype"/>
          <w:color w:val="000000" w:themeColor="text1"/>
        </w:rPr>
        <w:t xml:space="preserve"> </w:t>
      </w:r>
    </w:p>
    <w:p w14:paraId="61328189" w14:textId="77777777" w:rsidR="00A1554F" w:rsidRDefault="00A1554F" w:rsidP="006B1E72">
      <w:pPr>
        <w:spacing w:after="0"/>
      </w:pPr>
      <w:r>
        <w:rPr>
          <w:rFonts w:ascii="Palatino Linotype" w:eastAsia="Palatino Linotype" w:hAnsi="Palatino Linotype" w:cs="Palatino Linotype"/>
          <w:color w:val="000000" w:themeColor="text1"/>
        </w:rPr>
        <w:t xml:space="preserve">                           Moved by: Jen "vroom^2" Kovinich</w:t>
      </w:r>
    </w:p>
    <w:p w14:paraId="69A03D8F" w14:textId="77777777" w:rsidR="00A1554F" w:rsidRDefault="00A1554F" w:rsidP="006B1E72">
      <w:pPr>
        <w:spacing w:after="0"/>
      </w:pPr>
      <w:r>
        <w:rPr>
          <w:rFonts w:ascii="Palatino Linotype" w:eastAsia="Palatino Linotype" w:hAnsi="Palatino Linotype" w:cs="Palatino Linotype"/>
          <w:color w:val="000000" w:themeColor="text1"/>
        </w:rPr>
        <w:t xml:space="preserve">                           Seconded by: Kaija "vroom^2" Edwards</w:t>
      </w:r>
    </w:p>
    <w:p w14:paraId="019272CC" w14:textId="77777777" w:rsidR="00C27884" w:rsidRPr="00A1554F" w:rsidRDefault="00C27884" w:rsidP="006B1E72">
      <w:pPr>
        <w:spacing w:after="0" w:line="360" w:lineRule="auto"/>
        <w:jc w:val="both"/>
      </w:pPr>
    </w:p>
    <w:p w14:paraId="00BCBF39" w14:textId="5602816F" w:rsidR="00C034C9" w:rsidRDefault="00C034C9" w:rsidP="006B1E72">
      <w:pPr>
        <w:spacing w:after="0" w:line="360" w:lineRule="auto"/>
        <w:jc w:val="both"/>
        <w:rPr>
          <w:rFonts w:cs="Times New Roman"/>
          <w:b/>
          <w:lang w:val="en-US"/>
        </w:rPr>
      </w:pPr>
      <w:r w:rsidRPr="00363D94">
        <w:rPr>
          <w:rFonts w:cs="Times New Roman"/>
          <w:b/>
          <w:lang w:val="en-US"/>
        </w:rPr>
        <w:t xml:space="preserve">Motion passes, </w:t>
      </w:r>
      <w:r w:rsidR="00A56548" w:rsidRPr="00810639">
        <w:rPr>
          <w:rFonts w:cs="Times New Roman"/>
          <w:b/>
          <w:lang w:val="en-US"/>
        </w:rPr>
        <w:t>6:57</w:t>
      </w:r>
      <w:r w:rsidRPr="00810639">
        <w:rPr>
          <w:rFonts w:cs="Times New Roman"/>
          <w:b/>
          <w:lang w:val="en-US"/>
        </w:rPr>
        <w:t xml:space="preserve"> p</w:t>
      </w:r>
      <w:r w:rsidR="00BD312A" w:rsidRPr="00810639">
        <w:rPr>
          <w:rFonts w:cs="Times New Roman"/>
          <w:b/>
          <w:lang w:val="en-US"/>
        </w:rPr>
        <w:t>m</w:t>
      </w:r>
    </w:p>
    <w:p w14:paraId="07C0D8DA" w14:textId="77777777" w:rsidR="00241428" w:rsidRDefault="00241428" w:rsidP="006B1E72">
      <w:pPr>
        <w:pStyle w:val="Heading2"/>
        <w:spacing w:after="0"/>
      </w:pPr>
    </w:p>
    <w:p w14:paraId="64CC6D1C" w14:textId="6C19A61A" w:rsidR="00241428" w:rsidRPr="00A5213C" w:rsidRDefault="00241428" w:rsidP="006B1E72">
      <w:pPr>
        <w:pStyle w:val="Heading5"/>
        <w:spacing w:after="0" w:line="276" w:lineRule="auto"/>
        <w:jc w:val="both"/>
      </w:pPr>
      <w:r w:rsidRPr="00A5213C">
        <w:t xml:space="preserve">Motion </w:t>
      </w:r>
      <w:r>
        <w:t>4</w:t>
      </w:r>
      <w:r w:rsidRPr="00A5213C">
        <w:t xml:space="preserve">  </w:t>
      </w:r>
    </w:p>
    <w:p w14:paraId="77E14448" w14:textId="2103809E" w:rsidR="009F2BC2" w:rsidRDefault="009F2BC2" w:rsidP="006B1E72">
      <w:pPr>
        <w:spacing w:after="0"/>
        <w:ind w:left="720" w:hanging="72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lastRenderedPageBreak/>
        <w:t xml:space="preserve">Whereas: Engineers should be provided with opportunities to learn more about the </w:t>
      </w:r>
      <w:r w:rsidR="003766E7">
        <w:rPr>
          <w:rFonts w:ascii="Palatino Linotype" w:eastAsia="Palatino Linotype" w:hAnsi="Palatino Linotype" w:cs="Palatino Linotype"/>
          <w:color w:val="000000" w:themeColor="text1"/>
        </w:rPr>
        <w:t>supply chain</w:t>
      </w:r>
      <w:r>
        <w:rPr>
          <w:rFonts w:ascii="Palatino Linotype" w:eastAsia="Palatino Linotype" w:hAnsi="Palatino Linotype" w:cs="Palatino Linotype"/>
          <w:color w:val="000000" w:themeColor="text1"/>
        </w:rPr>
        <w:t xml:space="preserve"> and operation industry;</w:t>
      </w:r>
    </w:p>
    <w:p w14:paraId="18057B70" w14:textId="77777777" w:rsidR="009F2BC2" w:rsidRDefault="009F2BC2" w:rsidP="006B1E72">
      <w:pPr>
        <w:spacing w:after="0"/>
        <w:ind w:left="720" w:hanging="720"/>
        <w:rPr>
          <w:rFonts w:ascii="Times New Roman" w:eastAsia="Times New Roman" w:hAnsi="Times New Roman" w:cs="Times New Roman"/>
          <w:sz w:val="20"/>
          <w:szCs w:val="20"/>
        </w:rPr>
      </w:pPr>
      <w:r>
        <w:rPr>
          <w:rFonts w:ascii="Palatino Linotype" w:eastAsia="Palatino Linotype" w:hAnsi="Palatino Linotype" w:cs="Palatino Linotype"/>
          <w:color w:val="000000" w:themeColor="text1"/>
        </w:rPr>
        <w:t>&amp; whereas: Queen’s Supply Chain and Operations Resource Executives (QSCORE) want to be a ratified club to provide these opportunities;</w:t>
      </w:r>
    </w:p>
    <w:p w14:paraId="255D4624" w14:textId="77777777" w:rsidR="009F2BC2" w:rsidRDefault="009F2BC2" w:rsidP="006B1E72">
      <w:pPr>
        <w:spacing w:after="0"/>
      </w:pPr>
      <w:r>
        <w:rPr>
          <w:rFonts w:ascii="Palatino Linotype" w:eastAsia="Palatino Linotype" w:hAnsi="Palatino Linotype" w:cs="Palatino Linotype"/>
          <w:color w:val="000000" w:themeColor="text1"/>
        </w:rPr>
        <w:t xml:space="preserve"> </w:t>
      </w:r>
    </w:p>
    <w:p w14:paraId="06588D60" w14:textId="77777777" w:rsidR="009F2BC2" w:rsidRDefault="009F2BC2" w:rsidP="006B1E72">
      <w:pPr>
        <w:spacing w:after="0"/>
      </w:pPr>
      <w:r>
        <w:rPr>
          <w:rFonts w:ascii="Palatino Linotype" w:eastAsia="Palatino Linotype" w:hAnsi="Palatino Linotype" w:cs="Palatino Linotype"/>
          <w:color w:val="000000" w:themeColor="text1"/>
        </w:rPr>
        <w:t>BE IT RESOLVED THAT:</w:t>
      </w:r>
    </w:p>
    <w:p w14:paraId="0E345B7E" w14:textId="77777777" w:rsidR="009F2BC2" w:rsidRDefault="009F2BC2" w:rsidP="006B1E72">
      <w:pPr>
        <w:spacing w:after="0"/>
      </w:pPr>
      <w:r>
        <w:rPr>
          <w:rFonts w:ascii="Palatino Linotype" w:eastAsia="Palatino Linotype" w:hAnsi="Palatino Linotype" w:cs="Palatino Linotype"/>
          <w:color w:val="000000" w:themeColor="text1"/>
        </w:rPr>
        <w:t>Council approves the changes to Policy B-C.3.3 and K-A.1.1 in addition to By Law: 10-G.1 and 8-B.4 as seen in its first reading in the following Appendices “QSCORE Presentation,” “QSCORE Constitution,” “QSCORE Budget,” “PolicyChange,” and “ByLawChange”.</w:t>
      </w:r>
    </w:p>
    <w:p w14:paraId="09A6AC6C" w14:textId="77777777" w:rsidR="009F2BC2" w:rsidRDefault="009F2BC2" w:rsidP="006B1E72">
      <w:pPr>
        <w:spacing w:after="0"/>
      </w:pPr>
      <w:r>
        <w:rPr>
          <w:rFonts w:ascii="Palatino Linotype" w:eastAsia="Palatino Linotype" w:hAnsi="Palatino Linotype" w:cs="Palatino Linotype"/>
          <w:color w:val="000000" w:themeColor="text1"/>
        </w:rPr>
        <w:t xml:space="preserve"> </w:t>
      </w:r>
    </w:p>
    <w:p w14:paraId="5A314ED3" w14:textId="77777777" w:rsidR="009F2BC2" w:rsidRDefault="009F2BC2" w:rsidP="006B1E72">
      <w:pPr>
        <w:spacing w:after="0"/>
      </w:pPr>
      <w:r>
        <w:rPr>
          <w:rFonts w:ascii="Palatino Linotype" w:eastAsia="Palatino Linotype" w:hAnsi="Palatino Linotype" w:cs="Palatino Linotype"/>
          <w:color w:val="000000" w:themeColor="text1"/>
        </w:rPr>
        <w:t xml:space="preserve">                           Moved by: Dylan “” Fitzsimons</w:t>
      </w:r>
    </w:p>
    <w:p w14:paraId="30A9D935" w14:textId="72383B2F" w:rsidR="009F2BC2" w:rsidRDefault="009F2BC2"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xml:space="preserve">                           Seconded by: Adam “” Fell</w:t>
      </w:r>
    </w:p>
    <w:p w14:paraId="72436A3D" w14:textId="77777777" w:rsidR="00164F34" w:rsidRDefault="00164F34" w:rsidP="006B1E72">
      <w:pPr>
        <w:spacing w:after="0"/>
      </w:pPr>
    </w:p>
    <w:p w14:paraId="09BE207B" w14:textId="4C2628A0" w:rsidR="00241428" w:rsidRDefault="00241428" w:rsidP="006B1E72">
      <w:pPr>
        <w:spacing w:after="0" w:line="360" w:lineRule="auto"/>
        <w:jc w:val="both"/>
        <w:rPr>
          <w:rFonts w:cs="Times New Roman"/>
          <w:b/>
          <w:lang w:val="en-US"/>
        </w:rPr>
      </w:pPr>
      <w:r w:rsidRPr="00363D94">
        <w:rPr>
          <w:rFonts w:cs="Times New Roman"/>
          <w:b/>
          <w:lang w:val="en-US"/>
        </w:rPr>
        <w:t xml:space="preserve">Motion </w:t>
      </w:r>
      <w:r w:rsidR="00EB1AA5">
        <w:rPr>
          <w:rFonts w:cs="Times New Roman"/>
          <w:b/>
          <w:lang w:val="en-US"/>
        </w:rPr>
        <w:t>defeated</w:t>
      </w:r>
      <w:r w:rsidRPr="00363D94">
        <w:rPr>
          <w:rFonts w:cs="Times New Roman"/>
          <w:b/>
          <w:lang w:val="en-US"/>
        </w:rPr>
        <w:t xml:space="preserve">, </w:t>
      </w:r>
      <w:r w:rsidR="00EB1AA5" w:rsidRPr="00EB1AA5">
        <w:rPr>
          <w:rFonts w:cs="Times New Roman"/>
          <w:b/>
          <w:lang w:val="en-US"/>
        </w:rPr>
        <w:t>7:14</w:t>
      </w:r>
      <w:r w:rsidRPr="00EB1AA5">
        <w:rPr>
          <w:rFonts w:cs="Times New Roman"/>
          <w:b/>
          <w:lang w:val="en-US"/>
        </w:rPr>
        <w:t xml:space="preserve"> pm</w:t>
      </w:r>
    </w:p>
    <w:p w14:paraId="6EF16F71" w14:textId="3F4D42C7" w:rsidR="00096F58" w:rsidRDefault="00096F58" w:rsidP="006B1E72">
      <w:pPr>
        <w:spacing w:after="0" w:line="360" w:lineRule="auto"/>
        <w:jc w:val="both"/>
        <w:rPr>
          <w:rFonts w:cs="Times New Roman"/>
          <w:b/>
          <w:lang w:val="en-US"/>
        </w:rPr>
      </w:pPr>
    </w:p>
    <w:p w14:paraId="1207A888" w14:textId="4CCC5AAD" w:rsidR="00096F58" w:rsidRPr="00096F58" w:rsidRDefault="00096F58" w:rsidP="006B1E72">
      <w:pPr>
        <w:spacing w:after="0" w:line="360" w:lineRule="auto"/>
        <w:jc w:val="both"/>
        <w:rPr>
          <w:rFonts w:cs="Times New Roman"/>
          <w:bCs/>
          <w:lang w:val="en-US"/>
        </w:rPr>
      </w:pPr>
      <w:r w:rsidRPr="00096F58">
        <w:rPr>
          <w:rFonts w:cs="Times New Roman"/>
          <w:bCs/>
          <w:lang w:val="en-US"/>
        </w:rPr>
        <w:t>Nick Neokleous: Thank you for your application, unfortunately the motion was defeated. Kaija will send the feedback.</w:t>
      </w:r>
    </w:p>
    <w:p w14:paraId="5DF0BB44" w14:textId="77777777" w:rsidR="00241428" w:rsidRDefault="00241428" w:rsidP="006B1E72">
      <w:pPr>
        <w:pStyle w:val="Heading2"/>
        <w:spacing w:after="0"/>
      </w:pPr>
    </w:p>
    <w:p w14:paraId="774CFC76" w14:textId="7CF0282F" w:rsidR="00241428" w:rsidRPr="00A5213C" w:rsidRDefault="00241428" w:rsidP="006B1E72">
      <w:pPr>
        <w:pStyle w:val="Heading5"/>
        <w:spacing w:after="0" w:line="276" w:lineRule="auto"/>
        <w:jc w:val="both"/>
      </w:pPr>
      <w:r w:rsidRPr="00A5213C">
        <w:t xml:space="preserve">Motion </w:t>
      </w:r>
      <w:r>
        <w:t>5</w:t>
      </w:r>
      <w:r w:rsidRPr="00A5213C">
        <w:t xml:space="preserve">  </w:t>
      </w:r>
    </w:p>
    <w:p w14:paraId="71E7FF96" w14:textId="77777777" w:rsidR="006A3D39" w:rsidRDefault="006A3D39" w:rsidP="006B1E72">
      <w:pPr>
        <w:spacing w:after="0" w:line="240" w:lineRule="auto"/>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Whereas:  The PD committee leads do not all have the same title;</w:t>
      </w:r>
    </w:p>
    <w:p w14:paraId="6C450C29" w14:textId="77777777" w:rsidR="006A3D39" w:rsidRDefault="006A3D39" w:rsidP="006B1E72">
      <w:pPr>
        <w:spacing w:after="0" w:line="240" w:lineRule="auto"/>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amp; whereas: They all deserve to be called a committee chair;</w:t>
      </w:r>
    </w:p>
    <w:p w14:paraId="2FF065AD" w14:textId="77777777" w:rsidR="006A3D39" w:rsidRDefault="006A3D39" w:rsidP="006B1E72">
      <w:pPr>
        <w:spacing w:after="0" w:line="240" w:lineRule="auto"/>
        <w:rPr>
          <w:rFonts w:ascii="Times New Roman" w:eastAsia="Times New Roman" w:hAnsi="Times New Roman" w:cs="Times New Roman"/>
          <w:color w:val="000000" w:themeColor="text1"/>
          <w:sz w:val="20"/>
          <w:szCs w:val="20"/>
        </w:rPr>
      </w:pPr>
    </w:p>
    <w:p w14:paraId="34795D2A" w14:textId="77777777" w:rsidR="006A3D39" w:rsidRDefault="006A3D39" w:rsidP="006B1E72">
      <w:pPr>
        <w:spacing w:after="0" w:line="240" w:lineRule="auto"/>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BE IT RESOLVED THAT:</w:t>
      </w:r>
    </w:p>
    <w:p w14:paraId="2EF7DA64" w14:textId="77777777" w:rsidR="006A3D39" w:rsidRDefault="006A3D39" w:rsidP="006B1E72">
      <w:pPr>
        <w:spacing w:after="0" w:line="240" w:lineRule="auto"/>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Council approves the changes to Policy Section C.2 as seen in Appendix “RockPaperChair”.</w:t>
      </w:r>
    </w:p>
    <w:p w14:paraId="758208C3" w14:textId="77777777" w:rsidR="006A3D39" w:rsidRDefault="006A3D39" w:rsidP="006B1E72">
      <w:pPr>
        <w:spacing w:after="0" w:line="240" w:lineRule="auto"/>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w:t>
      </w:r>
    </w:p>
    <w:p w14:paraId="18972A43" w14:textId="77777777" w:rsidR="006A3D39" w:rsidRDefault="006A3D39" w:rsidP="006B1E72">
      <w:pPr>
        <w:spacing w:after="0" w:line="240" w:lineRule="auto"/>
        <w:ind w:left="720" w:firstLine="72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xml:space="preserve"> Moved by: Marissa “Let’s Play” Matthews</w:t>
      </w:r>
    </w:p>
    <w:p w14:paraId="7A3D04E8" w14:textId="1607FFE7" w:rsidR="006A3D39" w:rsidRDefault="006A3D39" w:rsidP="006B1E72">
      <w:pPr>
        <w:spacing w:after="0" w:line="240" w:lineRule="auto"/>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w:t>
      </w:r>
      <w:r>
        <w:t xml:space="preserve">  </w:t>
      </w:r>
      <w:r>
        <w:rPr>
          <w:rFonts w:ascii="Palatino Linotype" w:eastAsia="Palatino Linotype" w:hAnsi="Palatino Linotype" w:cs="Palatino Linotype"/>
          <w:color w:val="000000" w:themeColor="text1"/>
        </w:rPr>
        <w:t>Seconded by: Isabelle “Musical Chairs” Thierrin</w:t>
      </w:r>
    </w:p>
    <w:p w14:paraId="69E7382A" w14:textId="77777777" w:rsidR="00C27884" w:rsidRPr="006A3D39" w:rsidRDefault="00C27884" w:rsidP="006B1E72">
      <w:pPr>
        <w:spacing w:after="0" w:line="276" w:lineRule="auto"/>
        <w:jc w:val="both"/>
      </w:pPr>
    </w:p>
    <w:p w14:paraId="4290B095" w14:textId="2637E2C3" w:rsidR="00241428" w:rsidRDefault="00241428" w:rsidP="006B1E72">
      <w:pPr>
        <w:spacing w:after="0" w:line="360" w:lineRule="auto"/>
        <w:jc w:val="both"/>
        <w:rPr>
          <w:rFonts w:cs="Times New Roman"/>
          <w:b/>
          <w:lang w:val="en-US"/>
        </w:rPr>
      </w:pPr>
      <w:r w:rsidRPr="00363D94">
        <w:rPr>
          <w:rFonts w:cs="Times New Roman"/>
          <w:b/>
          <w:lang w:val="en-US"/>
        </w:rPr>
        <w:t xml:space="preserve">Motion </w:t>
      </w:r>
      <w:r w:rsidRPr="000452F1">
        <w:rPr>
          <w:rFonts w:cs="Times New Roman"/>
          <w:b/>
          <w:lang w:val="en-US"/>
        </w:rPr>
        <w:t xml:space="preserve">passes, </w:t>
      </w:r>
      <w:r w:rsidR="00C90277" w:rsidRPr="000452F1">
        <w:rPr>
          <w:rFonts w:cs="Times New Roman"/>
          <w:b/>
          <w:lang w:val="en-US"/>
        </w:rPr>
        <w:t>7:16</w:t>
      </w:r>
      <w:r w:rsidR="000452F1" w:rsidRPr="000452F1">
        <w:rPr>
          <w:rFonts w:cs="Times New Roman"/>
          <w:b/>
          <w:lang w:val="en-US"/>
        </w:rPr>
        <w:t xml:space="preserve"> </w:t>
      </w:r>
      <w:r w:rsidRPr="000452F1">
        <w:rPr>
          <w:rFonts w:cs="Times New Roman"/>
          <w:b/>
          <w:lang w:val="en-US"/>
        </w:rPr>
        <w:t>pm</w:t>
      </w:r>
    </w:p>
    <w:p w14:paraId="59C0FE12" w14:textId="77777777" w:rsidR="00241428" w:rsidRDefault="00241428" w:rsidP="006B1E72">
      <w:pPr>
        <w:pStyle w:val="Heading2"/>
        <w:spacing w:after="0"/>
      </w:pPr>
    </w:p>
    <w:p w14:paraId="5BDFD466" w14:textId="23F321F1" w:rsidR="00241428" w:rsidRPr="00A5213C" w:rsidRDefault="00241428" w:rsidP="006B1E72">
      <w:pPr>
        <w:pStyle w:val="Heading5"/>
        <w:spacing w:after="0" w:line="276" w:lineRule="auto"/>
        <w:jc w:val="both"/>
      </w:pPr>
      <w:r w:rsidRPr="00A5213C">
        <w:t xml:space="preserve">Motion </w:t>
      </w:r>
      <w:r w:rsidR="006521FE">
        <w:t>6</w:t>
      </w:r>
    </w:p>
    <w:p w14:paraId="773D0F75" w14:textId="77777777" w:rsidR="00E21059" w:rsidRDefault="00E21059"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Whereas:  The space allocation timeline in policy is wrong;</w:t>
      </w:r>
    </w:p>
    <w:p w14:paraId="7C86F2A3" w14:textId="77777777" w:rsidR="00E21059" w:rsidRDefault="00E21059"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amp; whereas: We need to update the timeline so that it's right;</w:t>
      </w:r>
    </w:p>
    <w:p w14:paraId="60175039" w14:textId="77777777" w:rsidR="00E21059" w:rsidRDefault="00E21059" w:rsidP="006B1E72">
      <w:pPr>
        <w:spacing w:after="0"/>
        <w:rPr>
          <w:rFonts w:ascii="Palatino Linotype" w:eastAsia="Palatino Linotype" w:hAnsi="Palatino Linotype" w:cs="Palatino Linotype"/>
          <w:color w:val="000000" w:themeColor="text1"/>
          <w:sz w:val="20"/>
          <w:szCs w:val="20"/>
        </w:rPr>
      </w:pPr>
    </w:p>
    <w:p w14:paraId="796D8208" w14:textId="77777777" w:rsidR="00E21059" w:rsidRDefault="00E21059"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BE IT RESOLVED THAT:</w:t>
      </w:r>
    </w:p>
    <w:p w14:paraId="79225940" w14:textId="77777777" w:rsidR="00E21059" w:rsidRDefault="00E21059"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lastRenderedPageBreak/>
        <w:t>Council approves the changes to Policy Section Kappa B. B.7 as seen in Appendix “'APPENDIX_SPACE”.</w:t>
      </w:r>
    </w:p>
    <w:p w14:paraId="35C6DF44" w14:textId="77777777" w:rsidR="00E21059" w:rsidRDefault="00E21059" w:rsidP="006B1E72">
      <w:pPr>
        <w:spacing w:after="0"/>
        <w:rPr>
          <w:rFonts w:ascii="Palatino Linotype" w:eastAsia="Palatino Linotype" w:hAnsi="Palatino Linotype" w:cs="Palatino Linotype"/>
          <w:color w:val="000000" w:themeColor="text1"/>
        </w:rPr>
      </w:pPr>
    </w:p>
    <w:p w14:paraId="297006A7" w14:textId="77777777" w:rsidR="00E21059" w:rsidRDefault="00E21059"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Moved by: Jen "a long time ago" Kovinich</w:t>
      </w:r>
    </w:p>
    <w:p w14:paraId="67868BA5" w14:textId="4738A282" w:rsidR="00C27884" w:rsidRDefault="00E21059" w:rsidP="006B1E72">
      <w:pPr>
        <w:spacing w:after="0" w:line="360" w:lineRule="auto"/>
        <w:jc w:val="both"/>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Seconded by: Kaija "in a galaxy far, far away" Edwards</w:t>
      </w:r>
    </w:p>
    <w:p w14:paraId="62BF2027" w14:textId="77777777" w:rsidR="00E21059" w:rsidRDefault="00E21059" w:rsidP="006B1E72">
      <w:pPr>
        <w:spacing w:after="0" w:line="360" w:lineRule="auto"/>
        <w:jc w:val="both"/>
        <w:rPr>
          <w:rFonts w:cs="Times New Roman"/>
          <w:b/>
          <w:lang w:val="en-US"/>
        </w:rPr>
      </w:pPr>
    </w:p>
    <w:p w14:paraId="26B78714" w14:textId="08165B11" w:rsidR="00241428" w:rsidRDefault="00241428" w:rsidP="006B1E72">
      <w:pPr>
        <w:spacing w:after="0" w:line="360" w:lineRule="auto"/>
        <w:jc w:val="both"/>
        <w:rPr>
          <w:rFonts w:cs="Times New Roman"/>
          <w:b/>
          <w:lang w:val="en-US"/>
        </w:rPr>
      </w:pPr>
      <w:r w:rsidRPr="00363D94">
        <w:rPr>
          <w:rFonts w:cs="Times New Roman"/>
          <w:b/>
          <w:lang w:val="en-US"/>
        </w:rPr>
        <w:t xml:space="preserve">Motion </w:t>
      </w:r>
      <w:r w:rsidRPr="00CA71D2">
        <w:rPr>
          <w:rFonts w:cs="Times New Roman"/>
          <w:b/>
          <w:lang w:val="en-US"/>
        </w:rPr>
        <w:t xml:space="preserve">passes, </w:t>
      </w:r>
      <w:r w:rsidR="00CA71D2" w:rsidRPr="00CA71D2">
        <w:rPr>
          <w:rFonts w:cs="Times New Roman"/>
          <w:b/>
          <w:lang w:val="en-US"/>
        </w:rPr>
        <w:t xml:space="preserve">7:21 </w:t>
      </w:r>
      <w:r w:rsidRPr="00CA71D2">
        <w:rPr>
          <w:rFonts w:cs="Times New Roman"/>
          <w:b/>
          <w:lang w:val="en-US"/>
        </w:rPr>
        <w:t>pm</w:t>
      </w:r>
    </w:p>
    <w:p w14:paraId="69C5E24E" w14:textId="77777777" w:rsidR="00241428" w:rsidRDefault="00241428" w:rsidP="006B1E72">
      <w:pPr>
        <w:pStyle w:val="Heading2"/>
        <w:spacing w:after="0"/>
      </w:pPr>
    </w:p>
    <w:p w14:paraId="6787B495" w14:textId="189A1BD3" w:rsidR="00241428" w:rsidRPr="00A5213C" w:rsidRDefault="00241428" w:rsidP="006B1E72">
      <w:pPr>
        <w:pStyle w:val="Heading5"/>
        <w:spacing w:after="0" w:line="276" w:lineRule="auto"/>
        <w:jc w:val="both"/>
      </w:pPr>
      <w:r w:rsidRPr="00A5213C">
        <w:t xml:space="preserve">Motion </w:t>
      </w:r>
      <w:r w:rsidR="006521FE">
        <w:t>7</w:t>
      </w:r>
    </w:p>
    <w:p w14:paraId="134F6512" w14:textId="63E7AFB1" w:rsidR="006B1E72" w:rsidRDefault="006B1E72"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xml:space="preserve">Whereas:  The Queen's University Experimental Sustainability Team (QUEST) has not operated </w:t>
      </w:r>
      <w:r>
        <w:rPr>
          <w:rFonts w:ascii="Palatino Linotype" w:eastAsia="Palatino Linotype" w:hAnsi="Palatino Linotype" w:cs="Palatino Linotype"/>
          <w:color w:val="000000" w:themeColor="text1"/>
        </w:rPr>
        <w:tab/>
      </w:r>
      <w:r>
        <w:rPr>
          <w:rFonts w:ascii="Palatino Linotype" w:eastAsia="Palatino Linotype" w:hAnsi="Palatino Linotype" w:cs="Palatino Linotype"/>
          <w:color w:val="000000" w:themeColor="text1"/>
        </w:rPr>
        <w:tab/>
        <w:t>for the past year and a half;</w:t>
      </w:r>
    </w:p>
    <w:p w14:paraId="67E52387" w14:textId="77777777" w:rsidR="006B1E72" w:rsidRDefault="006B1E72"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amp; whereas: QUEST should be de-ratified.;</w:t>
      </w:r>
    </w:p>
    <w:p w14:paraId="5C90D087" w14:textId="77777777" w:rsidR="006B1E72" w:rsidRDefault="006B1E72" w:rsidP="006B1E72">
      <w:pPr>
        <w:spacing w:after="0"/>
        <w:rPr>
          <w:rFonts w:ascii="Palatino Linotype" w:eastAsia="Palatino Linotype" w:hAnsi="Palatino Linotype" w:cs="Palatino Linotype"/>
          <w:color w:val="000000" w:themeColor="text1"/>
          <w:sz w:val="20"/>
          <w:szCs w:val="20"/>
        </w:rPr>
      </w:pPr>
    </w:p>
    <w:p w14:paraId="3A9CA6C1" w14:textId="77777777" w:rsidR="006B1E72" w:rsidRDefault="006B1E72"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BE IT RESOLVED THAT:</w:t>
      </w:r>
    </w:p>
    <w:p w14:paraId="26B6208B" w14:textId="77777777" w:rsidR="006B1E72" w:rsidRDefault="006B1E72"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Council approves the changes to Policy Section Kappa B.1.4 as seen in Appendix “'APPENDIX_QUEST_POLICY”.</w:t>
      </w:r>
    </w:p>
    <w:p w14:paraId="340B3396" w14:textId="77777777" w:rsidR="006B1E72" w:rsidRDefault="006B1E72" w:rsidP="006B1E72">
      <w:pPr>
        <w:spacing w:after="0"/>
        <w:rPr>
          <w:rFonts w:ascii="Palatino Linotype" w:eastAsia="Palatino Linotype" w:hAnsi="Palatino Linotype" w:cs="Palatino Linotype"/>
          <w:color w:val="000000" w:themeColor="text1"/>
        </w:rPr>
      </w:pPr>
    </w:p>
    <w:p w14:paraId="2CC6D916" w14:textId="77777777" w:rsidR="006B1E72" w:rsidRDefault="006B1E72"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Moved by: Jen "we are never ever ever" Kovinich</w:t>
      </w:r>
    </w:p>
    <w:p w14:paraId="6382E16E" w14:textId="77777777" w:rsidR="006B1E72" w:rsidRDefault="006B1E72" w:rsidP="006B1E72">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Seconded by: Kaija "getting back together" Edwards</w:t>
      </w:r>
    </w:p>
    <w:p w14:paraId="4244C0FD" w14:textId="77777777" w:rsidR="00C27884" w:rsidRPr="006B1E72" w:rsidRDefault="00C27884" w:rsidP="00241428">
      <w:pPr>
        <w:spacing w:after="0" w:line="360" w:lineRule="auto"/>
        <w:jc w:val="both"/>
      </w:pPr>
    </w:p>
    <w:p w14:paraId="6EF165AB" w14:textId="4B320737" w:rsidR="00241428" w:rsidRDefault="00241428" w:rsidP="00241428">
      <w:pPr>
        <w:spacing w:after="0" w:line="360" w:lineRule="auto"/>
        <w:jc w:val="both"/>
        <w:rPr>
          <w:rFonts w:cs="Times New Roman"/>
          <w:b/>
          <w:lang w:val="en-US"/>
        </w:rPr>
      </w:pPr>
      <w:r w:rsidRPr="00363D94">
        <w:rPr>
          <w:rFonts w:cs="Times New Roman"/>
          <w:b/>
          <w:lang w:val="en-US"/>
        </w:rPr>
        <w:t>Motion passes</w:t>
      </w:r>
      <w:r w:rsidRPr="002A3F56">
        <w:rPr>
          <w:rFonts w:cs="Times New Roman"/>
          <w:b/>
          <w:lang w:val="en-US"/>
        </w:rPr>
        <w:t xml:space="preserve">, </w:t>
      </w:r>
      <w:r w:rsidR="002A3F56" w:rsidRPr="002A3F56">
        <w:rPr>
          <w:rFonts w:cs="Times New Roman"/>
          <w:b/>
          <w:lang w:val="en-US"/>
        </w:rPr>
        <w:t>7:28</w:t>
      </w:r>
      <w:r w:rsidRPr="002A3F56">
        <w:rPr>
          <w:rFonts w:cs="Times New Roman"/>
          <w:b/>
          <w:lang w:val="en-US"/>
        </w:rPr>
        <w:t xml:space="preserve"> pm</w:t>
      </w:r>
    </w:p>
    <w:p w14:paraId="3DD63CCB" w14:textId="77777777" w:rsidR="00241428" w:rsidRDefault="00241428" w:rsidP="00241428">
      <w:pPr>
        <w:pStyle w:val="Heading2"/>
      </w:pPr>
    </w:p>
    <w:p w14:paraId="5EE71255" w14:textId="6CD4F4DB" w:rsidR="00241428" w:rsidRPr="00A5213C" w:rsidRDefault="00241428" w:rsidP="00241428">
      <w:pPr>
        <w:pStyle w:val="Heading5"/>
        <w:spacing w:line="276" w:lineRule="auto"/>
        <w:jc w:val="both"/>
      </w:pPr>
      <w:r w:rsidRPr="00A5213C">
        <w:t xml:space="preserve">Motion </w:t>
      </w:r>
      <w:r w:rsidR="006521FE">
        <w:t>8</w:t>
      </w:r>
    </w:p>
    <w:p w14:paraId="397F87F7" w14:textId="0912C407" w:rsidR="005778FD" w:rsidRDefault="005778FD" w:rsidP="005778FD">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xml:space="preserve">Whereas:  The Queen's University Experimental Sustainability Team (QUEST) has not operated </w:t>
      </w:r>
      <w:r w:rsidR="00455DBB">
        <w:rPr>
          <w:rFonts w:ascii="Palatino Linotype" w:eastAsia="Palatino Linotype" w:hAnsi="Palatino Linotype" w:cs="Palatino Linotype"/>
          <w:color w:val="000000" w:themeColor="text1"/>
        </w:rPr>
        <w:tab/>
      </w:r>
      <w:r>
        <w:rPr>
          <w:rFonts w:ascii="Palatino Linotype" w:eastAsia="Palatino Linotype" w:hAnsi="Palatino Linotype" w:cs="Palatino Linotype"/>
          <w:color w:val="000000" w:themeColor="text1"/>
        </w:rPr>
        <w:t>for the past year and a half;</w:t>
      </w:r>
    </w:p>
    <w:p w14:paraId="6C8FF1DC" w14:textId="77777777" w:rsidR="005778FD" w:rsidRDefault="005778FD" w:rsidP="005778FD">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amp; whereas: QUEST should be de-ratified;</w:t>
      </w:r>
    </w:p>
    <w:p w14:paraId="693E6AAC" w14:textId="77777777" w:rsidR="005778FD" w:rsidRDefault="005778FD" w:rsidP="005778FD">
      <w:pPr>
        <w:spacing w:after="0"/>
        <w:rPr>
          <w:rFonts w:ascii="Palatino Linotype" w:eastAsia="Palatino Linotype" w:hAnsi="Palatino Linotype" w:cs="Palatino Linotype"/>
          <w:color w:val="000000" w:themeColor="text1"/>
        </w:rPr>
      </w:pPr>
    </w:p>
    <w:p w14:paraId="1A8F3C1A" w14:textId="77777777" w:rsidR="005778FD" w:rsidRDefault="005778FD" w:rsidP="005778FD">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BE IT RESOLVED THAT:</w:t>
      </w:r>
    </w:p>
    <w:p w14:paraId="04016F57" w14:textId="77777777" w:rsidR="005778FD" w:rsidRDefault="005778FD" w:rsidP="005778FD">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Council approves the changes to By-Law 10.H in its first reading as seen in Appendix “APPENDIX_QUEST_BYLAW”.</w:t>
      </w:r>
    </w:p>
    <w:p w14:paraId="4619116E" w14:textId="77777777" w:rsidR="005778FD" w:rsidRDefault="005778FD" w:rsidP="005778FD">
      <w:pPr>
        <w:spacing w:after="0"/>
        <w:rPr>
          <w:rFonts w:ascii="Palatino Linotype" w:eastAsia="Palatino Linotype" w:hAnsi="Palatino Linotype" w:cs="Palatino Linotype"/>
          <w:color w:val="000000" w:themeColor="text1"/>
        </w:rPr>
      </w:pPr>
    </w:p>
    <w:p w14:paraId="4ABE84F9" w14:textId="77777777" w:rsidR="005778FD" w:rsidRDefault="005778FD" w:rsidP="005778FD">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Moved by: Jen "and I don't even need your love" Kovinich</w:t>
      </w:r>
    </w:p>
    <w:p w14:paraId="0A002066" w14:textId="72C23F54" w:rsidR="005778FD" w:rsidRDefault="005778FD" w:rsidP="005778FD">
      <w:pPr>
        <w:spacing w:after="0"/>
        <w:rPr>
          <w:rFonts w:ascii="Palatino Linotype" w:eastAsia="Palatino Linotype" w:hAnsi="Palatino Linotype" w:cs="Palatino Linotype"/>
          <w:color w:val="000000" w:themeColor="text1"/>
        </w:rPr>
      </w:pPr>
      <w:r>
        <w:rPr>
          <w:rFonts w:ascii="Palatino Linotype" w:eastAsia="Palatino Linotype" w:hAnsi="Palatino Linotype" w:cs="Palatino Linotype"/>
          <w:color w:val="000000" w:themeColor="text1"/>
        </w:rPr>
        <w:t xml:space="preserve">                           Seconded by: Kaija "but you treat me like a stranger and that feels so rough" </w:t>
      </w:r>
      <w:r>
        <w:rPr>
          <w:rFonts w:ascii="Palatino Linotype" w:eastAsia="Palatino Linotype" w:hAnsi="Palatino Linotype" w:cs="Palatino Linotype"/>
          <w:color w:val="000000" w:themeColor="text1"/>
        </w:rPr>
        <w:tab/>
      </w:r>
      <w:r>
        <w:rPr>
          <w:rFonts w:ascii="Palatino Linotype" w:eastAsia="Palatino Linotype" w:hAnsi="Palatino Linotype" w:cs="Palatino Linotype"/>
          <w:color w:val="000000" w:themeColor="text1"/>
        </w:rPr>
        <w:tab/>
      </w:r>
      <w:r>
        <w:rPr>
          <w:rFonts w:ascii="Palatino Linotype" w:eastAsia="Palatino Linotype" w:hAnsi="Palatino Linotype" w:cs="Palatino Linotype"/>
          <w:color w:val="000000" w:themeColor="text1"/>
        </w:rPr>
        <w:tab/>
      </w:r>
      <w:r>
        <w:rPr>
          <w:rFonts w:ascii="Palatino Linotype" w:eastAsia="Palatino Linotype" w:hAnsi="Palatino Linotype" w:cs="Palatino Linotype"/>
          <w:color w:val="000000" w:themeColor="text1"/>
        </w:rPr>
        <w:tab/>
        <w:t xml:space="preserve">            Edwards</w:t>
      </w:r>
    </w:p>
    <w:p w14:paraId="0FB8A585" w14:textId="1186148F" w:rsidR="00703AA8" w:rsidRPr="005778FD" w:rsidRDefault="00703AA8" w:rsidP="005778FD">
      <w:pPr>
        <w:spacing w:after="0" w:line="360" w:lineRule="auto"/>
        <w:jc w:val="both"/>
        <w:rPr>
          <w:rFonts w:cs="Times New Roman"/>
          <w:bCs/>
        </w:rPr>
      </w:pPr>
    </w:p>
    <w:p w14:paraId="522C5D6C" w14:textId="5BD45629" w:rsidR="00241428" w:rsidRPr="006A24E6" w:rsidRDefault="00241428" w:rsidP="006A24E6">
      <w:pPr>
        <w:spacing w:after="0" w:line="360" w:lineRule="auto"/>
        <w:jc w:val="both"/>
        <w:rPr>
          <w:rFonts w:cs="Times New Roman"/>
          <w:b/>
          <w:lang w:val="en-US"/>
        </w:rPr>
      </w:pPr>
      <w:r w:rsidRPr="00363D94">
        <w:rPr>
          <w:rFonts w:cs="Times New Roman"/>
          <w:b/>
          <w:lang w:val="en-US"/>
        </w:rPr>
        <w:lastRenderedPageBreak/>
        <w:t xml:space="preserve">Motion passes, </w:t>
      </w:r>
      <w:r w:rsidR="002A3F56">
        <w:rPr>
          <w:rFonts w:cs="Times New Roman"/>
          <w:b/>
          <w:lang w:val="en-US"/>
        </w:rPr>
        <w:t>7</w:t>
      </w:r>
      <w:r w:rsidR="002A3F56" w:rsidRPr="002A3F56">
        <w:rPr>
          <w:rFonts w:cs="Times New Roman"/>
          <w:b/>
          <w:lang w:val="en-US"/>
        </w:rPr>
        <w:t xml:space="preserve">:31 </w:t>
      </w:r>
      <w:r w:rsidRPr="002A3F56">
        <w:rPr>
          <w:rFonts w:cs="Times New Roman"/>
          <w:b/>
          <w:lang w:val="en-US"/>
        </w:rPr>
        <w:t>pm</w:t>
      </w:r>
    </w:p>
    <w:p w14:paraId="71366C53" w14:textId="77777777" w:rsidR="00586410" w:rsidRDefault="00586410" w:rsidP="00C27884">
      <w:pPr>
        <w:pStyle w:val="Heading2"/>
      </w:pPr>
    </w:p>
    <w:p w14:paraId="74111000" w14:textId="020709B8" w:rsidR="00261C81" w:rsidRPr="00A5213C" w:rsidRDefault="00A106D3" w:rsidP="00E82681">
      <w:pPr>
        <w:pStyle w:val="Heading1"/>
        <w:spacing w:line="276" w:lineRule="auto"/>
        <w:jc w:val="both"/>
      </w:pPr>
      <w:bookmarkStart w:id="0" w:name="_Hlk19196074"/>
      <w:r>
        <w:t>VI</w:t>
      </w:r>
      <w:r w:rsidR="004F149E">
        <w:t>i</w:t>
      </w:r>
      <w:r w:rsidR="00261C81" w:rsidRPr="00A5213C">
        <w:t>. Executive reports</w:t>
      </w:r>
    </w:p>
    <w:p w14:paraId="32BE1A41" w14:textId="4DCA2261" w:rsidR="00CC775E" w:rsidRDefault="00104E58" w:rsidP="00B915AC">
      <w:pPr>
        <w:pStyle w:val="Heading5"/>
        <w:spacing w:line="276" w:lineRule="auto"/>
        <w:jc w:val="both"/>
      </w:pPr>
      <w:r w:rsidRPr="00A5213C">
        <w:t xml:space="preserve">i) </w:t>
      </w:r>
      <w:r w:rsidR="00261C81" w:rsidRPr="00A5213C">
        <w:t>President</w:t>
      </w:r>
    </w:p>
    <w:p w14:paraId="5E95C8EA" w14:textId="39E2CF7C" w:rsidR="00547FA2" w:rsidRDefault="002A3F56" w:rsidP="00547FA2">
      <w:pPr>
        <w:pBdr>
          <w:bottom w:val="single" w:sz="6" w:space="1" w:color="auto"/>
        </w:pBdr>
      </w:pPr>
      <w:r>
        <w:t>Christina Bisol: Lots of meetings with external bodies and the university. Hopefully everyone had a chance to fill out the Fall</w:t>
      </w:r>
      <w:r w:rsidR="00B3251B">
        <w:t xml:space="preserve"> Term</w:t>
      </w:r>
      <w:r>
        <w:t xml:space="preserve"> Break survey</w:t>
      </w:r>
      <w:r w:rsidR="00B3251B">
        <w:t>! I</w:t>
      </w:r>
      <w:r>
        <w:t xml:space="preserve">f you have anything you would like to share with the </w:t>
      </w:r>
      <w:r w:rsidR="00793872">
        <w:t>committee,</w:t>
      </w:r>
      <w:r w:rsidR="00B3251B">
        <w:t xml:space="preserve"> </w:t>
      </w:r>
      <w:r>
        <w:t xml:space="preserve">please email at </w:t>
      </w:r>
      <w:hyperlink r:id="rId9" w:history="1">
        <w:r w:rsidRPr="00262F89">
          <w:rPr>
            <w:rStyle w:val="Hyperlink"/>
          </w:rPr>
          <w:t>presdient@engsoc.queensu.ca</w:t>
        </w:r>
      </w:hyperlink>
      <w:r>
        <w:t>. Lots of hiring opportunities on Breezy!</w:t>
      </w:r>
    </w:p>
    <w:p w14:paraId="209C20C2" w14:textId="77777777" w:rsidR="009565EB" w:rsidRDefault="009565EB" w:rsidP="00547FA2">
      <w:pPr>
        <w:pBdr>
          <w:bottom w:val="single" w:sz="6" w:space="1" w:color="auto"/>
        </w:pBdr>
      </w:pPr>
    </w:p>
    <w:p w14:paraId="42020DA6" w14:textId="0F63A4DF" w:rsidR="00CC775E"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7CB8C118" w14:textId="6E94BE82" w:rsidR="00547FA2" w:rsidRDefault="00094F47" w:rsidP="00547FA2">
      <w:pPr>
        <w:pBdr>
          <w:bottom w:val="single" w:sz="6" w:space="1" w:color="auto"/>
        </w:pBdr>
      </w:pPr>
      <w:r>
        <w:t>Ben Frosst: Nice reading week and went through a lot of emails. Had a COVID test that caused a few delays. Performed standard t</w:t>
      </w:r>
      <w:r w:rsidR="00793872">
        <w:t>ask</w:t>
      </w:r>
      <w:r>
        <w:t>s. Science Q</w:t>
      </w:r>
      <w:r w:rsidR="002C165A">
        <w:t>uest D</w:t>
      </w:r>
      <w:r>
        <w:t xml:space="preserve">irector </w:t>
      </w:r>
      <w:r w:rsidR="002C165A">
        <w:t xml:space="preserve">position </w:t>
      </w:r>
      <w:r>
        <w:t xml:space="preserve">has been extended for the second time. It’s a </w:t>
      </w:r>
      <w:r w:rsidR="00EA2D46">
        <w:t>full-time</w:t>
      </w:r>
      <w:r>
        <w:t xml:space="preserve"> paid position, please apply if you</w:t>
      </w:r>
      <w:r w:rsidR="00EA2D46">
        <w:t>’</w:t>
      </w:r>
      <w:r>
        <w:t>r</w:t>
      </w:r>
      <w:r w:rsidR="00EA2D46">
        <w:t>e</w:t>
      </w:r>
      <w:r>
        <w:t xml:space="preserve"> interested. Next week will be busy. Working on FYPCO Project Finalization.</w:t>
      </w:r>
    </w:p>
    <w:p w14:paraId="5CD50510" w14:textId="77777777" w:rsidR="009565EB" w:rsidRDefault="009565EB" w:rsidP="00547FA2">
      <w:pPr>
        <w:pBdr>
          <w:bottom w:val="single" w:sz="6" w:space="1" w:color="auto"/>
        </w:pBdr>
      </w:pPr>
    </w:p>
    <w:p w14:paraId="390108DA" w14:textId="56D4BDDD" w:rsidR="00AA6A5C" w:rsidRDefault="00AA6A5C" w:rsidP="00AA6A5C">
      <w:pPr>
        <w:pStyle w:val="Heading5"/>
        <w:spacing w:line="276" w:lineRule="auto"/>
        <w:jc w:val="both"/>
      </w:pPr>
      <w:r w:rsidRPr="00A5213C">
        <w:t>II) V</w:t>
      </w:r>
      <w:r>
        <w:t>ice president of student affairs</w:t>
      </w:r>
    </w:p>
    <w:p w14:paraId="3A84A2C6" w14:textId="74583059" w:rsidR="00547FA2" w:rsidRDefault="00094F47" w:rsidP="00547FA2">
      <w:pPr>
        <w:pBdr>
          <w:bottom w:val="single" w:sz="6" w:space="1" w:color="auto"/>
        </w:pBdr>
      </w:pPr>
      <w:r>
        <w:t xml:space="preserve">Kaija Niska Edwards: </w:t>
      </w:r>
      <w:r w:rsidR="001F74DD">
        <w:t>Had a break during reading week. Lot of meetings with Director statics and Faculty Board. Applying to do things in-person. Discipline Club Roundtable and Breezy Guide and other tasks in the upcoming two weeks.</w:t>
      </w:r>
    </w:p>
    <w:p w14:paraId="340AA054" w14:textId="77777777" w:rsidR="009565EB" w:rsidRDefault="009565EB" w:rsidP="00547FA2">
      <w:pPr>
        <w:pBdr>
          <w:bottom w:val="single" w:sz="6" w:space="1" w:color="auto"/>
        </w:pBdr>
      </w:pPr>
    </w:p>
    <w:p w14:paraId="66AAF4A4" w14:textId="08C17DE2" w:rsidR="004479C4" w:rsidRPr="00A5213C" w:rsidRDefault="00D628AD" w:rsidP="00B915AC">
      <w:pPr>
        <w:pStyle w:val="Heading1"/>
        <w:spacing w:line="276" w:lineRule="auto"/>
        <w:jc w:val="both"/>
      </w:pPr>
      <w:r>
        <w:t>VI</w:t>
      </w:r>
      <w:r w:rsidR="004F149E">
        <w:t>i</w:t>
      </w:r>
      <w:r>
        <w:t>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1B8C80DF" w14:textId="7A8EE64F" w:rsidR="009565EB" w:rsidRDefault="001F74DD" w:rsidP="00B52EB2">
      <w:pPr>
        <w:pBdr>
          <w:bottom w:val="single" w:sz="6" w:space="1" w:color="auto"/>
        </w:pBdr>
      </w:pPr>
      <w:r>
        <w:t xml:space="preserve">Christina Bisol: On behalf of Alexa who is writing a midterm right now. She has been killing it as seen on the director report. iCons and Englinks are operating. First </w:t>
      </w:r>
      <w:r w:rsidR="00917974">
        <w:t>A</w:t>
      </w:r>
      <w:r>
        <w:t>cademic caucus was done.</w:t>
      </w:r>
    </w:p>
    <w:p w14:paraId="26299020" w14:textId="77777777" w:rsidR="009565EB" w:rsidRDefault="009565EB" w:rsidP="00B52EB2">
      <w:pPr>
        <w:pBdr>
          <w:bottom w:val="single" w:sz="6" w:space="1" w:color="auto"/>
        </w:pBdr>
      </w:pPr>
    </w:p>
    <w:p w14:paraId="2EF76E4F" w14:textId="238AF192" w:rsidR="004479C4" w:rsidRDefault="007E1BCE" w:rsidP="00B915AC">
      <w:pPr>
        <w:pStyle w:val="Heading5"/>
        <w:spacing w:line="276" w:lineRule="auto"/>
        <w:jc w:val="both"/>
      </w:pPr>
      <w:r w:rsidRPr="00A5213C">
        <w:t xml:space="preserve">II) </w:t>
      </w:r>
      <w:r w:rsidR="009847DE" w:rsidRPr="00A5213C">
        <w:t>Communications  </w:t>
      </w:r>
    </w:p>
    <w:p w14:paraId="24622EA1" w14:textId="4345D14B" w:rsidR="009565EB" w:rsidRPr="009565EB" w:rsidRDefault="001F74DD" w:rsidP="009565EB">
      <w:r>
        <w:t xml:space="preserve">Ella McGurk: Planning for incoming FYPCO. Started breast cancer awareness campaigns. Gave team licenses. Hoping to do more team bonding over </w:t>
      </w:r>
      <w:r w:rsidR="00C86427">
        <w:t xml:space="preserve">the </w:t>
      </w:r>
      <w:r>
        <w:t>next two weeks and purchasing budget items.</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2AF2B843" w14:textId="5E2D263C" w:rsidR="00743929" w:rsidRDefault="00FD32FD" w:rsidP="00B915AC">
      <w:pPr>
        <w:pBdr>
          <w:bottom w:val="single" w:sz="6" w:space="1" w:color="auto"/>
        </w:pBdr>
        <w:spacing w:line="276" w:lineRule="auto"/>
        <w:jc w:val="both"/>
      </w:pPr>
      <w:r>
        <w:t>Kaija</w:t>
      </w:r>
      <w:r w:rsidR="007752BC">
        <w:t xml:space="preserve"> Niska</w:t>
      </w:r>
      <w:r>
        <w:t xml:space="preserve"> Edwards: Wireless issues, Adam won’t make it. </w:t>
      </w:r>
      <w:r w:rsidR="006E0781">
        <w:t>Was i</w:t>
      </w:r>
      <w:r>
        <w:t>n contact with QSCORE and other clubs &amp; conferences. Most duties are communication based, hopeful to schedule in</w:t>
      </w:r>
      <w:r w:rsidR="00577652">
        <w:t>-</w:t>
      </w:r>
      <w:r>
        <w:t>person events during the winter semester.</w:t>
      </w:r>
    </w:p>
    <w:p w14:paraId="513DB461" w14:textId="77777777" w:rsidR="009565EB" w:rsidRPr="00A5213C" w:rsidRDefault="009565EB"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179B3928" w14:textId="4E8D3932" w:rsidR="00743929" w:rsidRDefault="00FD32FD" w:rsidP="00B915AC">
      <w:pPr>
        <w:pBdr>
          <w:bottom w:val="single" w:sz="6" w:space="1" w:color="auto"/>
        </w:pBdr>
        <w:spacing w:line="276" w:lineRule="auto"/>
        <w:jc w:val="both"/>
      </w:pPr>
      <w:r>
        <w:t>Jen Kovinich: Trying to hire a captain for the Queen’s Fuel Cell Team. Regular statics with VPSA and Deputy of Design. Amending space allocation policy. Will meet with faculty and teams to discuss bay expectations.</w:t>
      </w:r>
    </w:p>
    <w:p w14:paraId="2A61010A" w14:textId="77777777" w:rsidR="009565EB" w:rsidRPr="009A7106" w:rsidRDefault="009565EB" w:rsidP="00B915AC">
      <w:pPr>
        <w:pBdr>
          <w:bottom w:val="single" w:sz="6" w:space="1" w:color="auto"/>
        </w:pBdr>
        <w:spacing w:line="276" w:lineRule="auto"/>
        <w:jc w:val="both"/>
      </w:pPr>
    </w:p>
    <w:p w14:paraId="25677F75" w14:textId="68A3240D" w:rsidR="002068F4" w:rsidRPr="00B06D3C" w:rsidRDefault="002068F4" w:rsidP="00B915AC">
      <w:pPr>
        <w:pStyle w:val="Heading5"/>
        <w:spacing w:line="276" w:lineRule="auto"/>
        <w:jc w:val="both"/>
      </w:pPr>
      <w:r w:rsidRPr="00B06D3C">
        <w:t xml:space="preserve">V) </w:t>
      </w:r>
      <w:r w:rsidR="009565EB" w:rsidRPr="00B06D3C">
        <w:t>Internal Processes</w:t>
      </w:r>
      <w:r w:rsidRPr="00B06D3C">
        <w:t xml:space="preserve">  </w:t>
      </w:r>
    </w:p>
    <w:p w14:paraId="4C1EE49A" w14:textId="12386443" w:rsidR="00743929" w:rsidRPr="00B06D3C" w:rsidRDefault="00FD32FD" w:rsidP="00B915AC">
      <w:pPr>
        <w:pBdr>
          <w:bottom w:val="single" w:sz="6" w:space="1" w:color="auto"/>
        </w:pBdr>
        <w:spacing w:after="0" w:line="276" w:lineRule="auto"/>
        <w:jc w:val="both"/>
      </w:pPr>
      <w:r>
        <w:t>Evan Wray: Developed projects for FYPCO and own team. Poster sale planning and Dean’s reception planning for upcoming weeks.</w:t>
      </w:r>
    </w:p>
    <w:p w14:paraId="666E4F0F" w14:textId="77777777" w:rsidR="009565EB" w:rsidRPr="00B06D3C" w:rsidRDefault="009565EB" w:rsidP="00B915AC">
      <w:pPr>
        <w:pBdr>
          <w:bottom w:val="single" w:sz="6" w:space="1" w:color="auto"/>
        </w:pBdr>
        <w:spacing w:after="0" w:line="276" w:lineRule="auto"/>
        <w:jc w:val="both"/>
      </w:pPr>
    </w:p>
    <w:p w14:paraId="00A5475C" w14:textId="717BDD16" w:rsidR="004479C4" w:rsidRPr="00B06D3C" w:rsidRDefault="009847DE" w:rsidP="00B915AC">
      <w:pPr>
        <w:pStyle w:val="Heading5"/>
        <w:spacing w:line="276" w:lineRule="auto"/>
        <w:jc w:val="both"/>
      </w:pPr>
      <w:r w:rsidRPr="00B06D3C">
        <w:t>v</w:t>
      </w:r>
      <w:r w:rsidR="007E1BCE" w:rsidRPr="00B06D3C">
        <w:t>I</w:t>
      </w:r>
      <w:r w:rsidRPr="00B06D3C">
        <w:t xml:space="preserve">) </w:t>
      </w:r>
      <w:r w:rsidR="009565EB" w:rsidRPr="00B06D3C">
        <w:t>External Relations</w:t>
      </w:r>
      <w:r w:rsidRPr="00B06D3C">
        <w:t xml:space="preserve"> </w:t>
      </w:r>
      <w:r w:rsidR="00B22052" w:rsidRPr="00B06D3C">
        <w:t xml:space="preserve"> </w:t>
      </w:r>
    </w:p>
    <w:p w14:paraId="18B82B1D" w14:textId="1A4B404E" w:rsidR="00954647" w:rsidRPr="00B06D3C" w:rsidRDefault="00ED306C" w:rsidP="00954647">
      <w:pPr>
        <w:pBdr>
          <w:bottom w:val="single" w:sz="6" w:space="1" w:color="auto"/>
        </w:pBdr>
        <w:spacing w:line="276" w:lineRule="auto"/>
        <w:jc w:val="both"/>
      </w:pPr>
      <w:r>
        <w:t>Aidan Shimizu: Sent our first group of blood donors. Completed Terry Fox Run. Advertised for Movember and Ex Comm Comm. Figured out Fix n’ Clean approvals. Setting up framework for new patches to support indigenous organizations. For next two weeks, will attend ESSCO October conference and complete other tasks.</w:t>
      </w:r>
    </w:p>
    <w:p w14:paraId="4AF25120" w14:textId="77777777" w:rsidR="009565EB" w:rsidRPr="00B06D3C" w:rsidRDefault="009565EB" w:rsidP="00954647">
      <w:pPr>
        <w:pBdr>
          <w:bottom w:val="single" w:sz="6" w:space="1" w:color="auto"/>
        </w:pBdr>
        <w:spacing w:line="276" w:lineRule="auto"/>
        <w:jc w:val="both"/>
      </w:pPr>
    </w:p>
    <w:p w14:paraId="5FB72A22" w14:textId="2B78A951" w:rsidR="004479C4" w:rsidRPr="00B06D3C" w:rsidRDefault="004479C4" w:rsidP="00B915AC">
      <w:pPr>
        <w:pStyle w:val="Heading5"/>
        <w:spacing w:line="276" w:lineRule="auto"/>
        <w:jc w:val="both"/>
      </w:pPr>
      <w:r w:rsidRPr="00B06D3C">
        <w:t>v</w:t>
      </w:r>
      <w:r w:rsidR="00110A4C" w:rsidRPr="00B06D3C">
        <w:t>i</w:t>
      </w:r>
      <w:r w:rsidRPr="00B06D3C">
        <w:t xml:space="preserve">i) </w:t>
      </w:r>
      <w:r w:rsidR="009565EB" w:rsidRPr="00B06D3C">
        <w:t>Finance</w:t>
      </w:r>
      <w:r w:rsidR="009847DE" w:rsidRPr="00B06D3C">
        <w:t xml:space="preserve">   </w:t>
      </w:r>
    </w:p>
    <w:p w14:paraId="2A4F7BCC" w14:textId="46C04714" w:rsidR="00871BA5" w:rsidRPr="00B06D3C" w:rsidRDefault="00ED306C" w:rsidP="005054D3">
      <w:pPr>
        <w:pBdr>
          <w:bottom w:val="single" w:sz="6" w:space="1" w:color="auto"/>
        </w:pBdr>
        <w:spacing w:before="240" w:line="276" w:lineRule="auto"/>
        <w:jc w:val="both"/>
      </w:pPr>
      <w:r>
        <w:t>Michael Butler: Lots of emails. Meetings with finance team and working on goals (improving internal processes). Setting up Relectric bank account. Will work on setting a faster line of communication</w:t>
      </w:r>
      <w:r w:rsidR="00934851">
        <w:t xml:space="preserve"> as well as other </w:t>
      </w:r>
      <w:r w:rsidR="00565412">
        <w:t>improvements</w:t>
      </w:r>
      <w:r>
        <w:t>.</w:t>
      </w:r>
    </w:p>
    <w:p w14:paraId="3A4B2577" w14:textId="77777777" w:rsidR="009565EB" w:rsidRPr="00B06D3C" w:rsidRDefault="009565EB" w:rsidP="005054D3">
      <w:pPr>
        <w:pBdr>
          <w:bottom w:val="single" w:sz="6" w:space="1" w:color="auto"/>
        </w:pBdr>
        <w:spacing w:before="240" w:line="276" w:lineRule="auto"/>
        <w:jc w:val="both"/>
      </w:pPr>
    </w:p>
    <w:p w14:paraId="6742DD20" w14:textId="7844A730" w:rsidR="00A106D3" w:rsidRDefault="00A8600B" w:rsidP="00A106D3">
      <w:pPr>
        <w:pStyle w:val="Heading5"/>
        <w:spacing w:line="276" w:lineRule="auto"/>
        <w:jc w:val="both"/>
      </w:pPr>
      <w:r>
        <w:t>VIII</w:t>
      </w:r>
      <w:r w:rsidR="00A106D3" w:rsidRPr="00A5213C">
        <w:t xml:space="preserve">) </w:t>
      </w:r>
      <w:r w:rsidR="009565EB">
        <w:t>First Year</w:t>
      </w:r>
      <w:r w:rsidR="00A106D3" w:rsidRPr="00A5213C">
        <w:t> </w:t>
      </w:r>
    </w:p>
    <w:p w14:paraId="163D6EE7" w14:textId="6FF7A5B0" w:rsidR="00743929" w:rsidRDefault="00ED306C" w:rsidP="00174E45">
      <w:pPr>
        <w:pBdr>
          <w:bottom w:val="single" w:sz="6" w:space="1" w:color="auto"/>
        </w:pBdr>
        <w:spacing w:line="276" w:lineRule="auto"/>
        <w:jc w:val="both"/>
      </w:pPr>
      <w:r>
        <w:t xml:space="preserve">Allen Liu: Assessed FYPCO candidates, extended applications to encourage more students. </w:t>
      </w:r>
      <w:r>
        <w:t xml:space="preserve">Physics cookies event. </w:t>
      </w:r>
      <w:r>
        <w:t xml:space="preserve"> Over next 2 weeks, will finalize planning for </w:t>
      </w:r>
      <w:r w:rsidR="005844A0">
        <w:t>J</w:t>
      </w:r>
      <w:r>
        <w:t xml:space="preserve">acket </w:t>
      </w:r>
      <w:r w:rsidR="005844A0">
        <w:t>C</w:t>
      </w:r>
      <w:r>
        <w:t>ouncil. WISE Workshop to be done at end of October.</w:t>
      </w:r>
    </w:p>
    <w:p w14:paraId="5DE4BFAF" w14:textId="77777777" w:rsidR="009565EB" w:rsidRPr="00A5213C" w:rsidRDefault="009565EB" w:rsidP="00174E45">
      <w:pPr>
        <w:pBdr>
          <w:bottom w:val="single" w:sz="6" w:space="1" w:color="auto"/>
        </w:pBdr>
        <w:spacing w:line="276" w:lineRule="auto"/>
        <w:jc w:val="both"/>
      </w:pPr>
    </w:p>
    <w:p w14:paraId="50ECB242" w14:textId="4079C695" w:rsidR="004479C4"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01C05A4D" w14:textId="2AB7DB56" w:rsidR="00132B2D" w:rsidRDefault="00ED306C" w:rsidP="00132B2D">
      <w:pPr>
        <w:pBdr>
          <w:bottom w:val="single" w:sz="6" w:space="1" w:color="auto"/>
        </w:pBdr>
        <w:spacing w:after="0" w:line="276" w:lineRule="auto"/>
        <w:jc w:val="both"/>
      </w:pPr>
      <w:r>
        <w:t xml:space="preserve">Alison Wong: </w:t>
      </w:r>
      <w:r w:rsidR="003C79DE">
        <w:t>Nothing new, Breezy requests and approvals. Working with Jheveen to work on EDII policies.</w:t>
      </w:r>
    </w:p>
    <w:p w14:paraId="1EFEE7B8" w14:textId="77777777" w:rsidR="003C79DE" w:rsidRDefault="003C79DE" w:rsidP="00132B2D">
      <w:pPr>
        <w:pBdr>
          <w:bottom w:val="single" w:sz="6" w:space="1" w:color="auto"/>
        </w:pBdr>
        <w:spacing w:after="0" w:line="276" w:lineRule="auto"/>
        <w:jc w:val="both"/>
      </w:pPr>
    </w:p>
    <w:p w14:paraId="6110C2EB" w14:textId="77777777" w:rsidR="009565EB" w:rsidRPr="00A5213C" w:rsidRDefault="009565EB" w:rsidP="00132B2D">
      <w:pPr>
        <w:pBdr>
          <w:bottom w:val="single" w:sz="6" w:space="1" w:color="auto"/>
        </w:pBdr>
        <w:spacing w:after="0" w:line="276" w:lineRule="auto"/>
        <w:jc w:val="both"/>
      </w:pPr>
    </w:p>
    <w:p w14:paraId="64450746" w14:textId="4582FAEE" w:rsidR="00A106D3" w:rsidRPr="00A106D3" w:rsidRDefault="004479C4" w:rsidP="00A106D3">
      <w:pPr>
        <w:pStyle w:val="Heading5"/>
        <w:spacing w:line="276" w:lineRule="auto"/>
        <w:jc w:val="both"/>
      </w:pPr>
      <w:r w:rsidRPr="00A5213C">
        <w:t xml:space="preserve">x) </w:t>
      </w:r>
      <w:r w:rsidR="009565EB">
        <w:t>Governance</w:t>
      </w:r>
      <w:r w:rsidR="009847DE" w:rsidRPr="00A5213C">
        <w:t xml:space="preserve">  </w:t>
      </w:r>
    </w:p>
    <w:p w14:paraId="0C89228B" w14:textId="3340AFEC" w:rsidR="00A76832" w:rsidRDefault="003C79DE" w:rsidP="002608BA">
      <w:pPr>
        <w:pBdr>
          <w:bottom w:val="single" w:sz="6" w:space="1" w:color="auto"/>
        </w:pBdr>
        <w:spacing w:line="276" w:lineRule="auto"/>
      </w:pPr>
      <w:r>
        <w:t>Andrew Da Silva: Met with Elections team and planned how to advertise. Organized a schedule as well. Will continue to meet with statics</w:t>
      </w:r>
      <w:r w:rsidR="00A00739">
        <w:t xml:space="preserve"> and </w:t>
      </w:r>
      <w:r>
        <w:t>assist Allen with Jacket Council.</w:t>
      </w:r>
    </w:p>
    <w:p w14:paraId="733F5398" w14:textId="77777777" w:rsidR="009565EB" w:rsidRPr="00A5213C" w:rsidRDefault="009565EB" w:rsidP="002608BA">
      <w:pPr>
        <w:pBdr>
          <w:bottom w:val="single" w:sz="6" w:space="1" w:color="auto"/>
        </w:pBdr>
        <w:spacing w:line="276" w:lineRule="auto"/>
      </w:pPr>
    </w:p>
    <w:p w14:paraId="63C35B02" w14:textId="6D4D6541" w:rsidR="006C21C4" w:rsidRPr="00A5213C" w:rsidRDefault="004479C4" w:rsidP="00B915AC">
      <w:pPr>
        <w:pStyle w:val="Heading5"/>
        <w:spacing w:line="276" w:lineRule="auto"/>
        <w:jc w:val="both"/>
      </w:pPr>
      <w:r w:rsidRPr="00A5213C">
        <w:t>x</w:t>
      </w:r>
      <w:r w:rsidR="007E1BCE" w:rsidRPr="00A5213C">
        <w:t>I</w:t>
      </w:r>
      <w:r w:rsidRPr="00A5213C">
        <w:t xml:space="preserve">) </w:t>
      </w:r>
      <w:r w:rsidR="009565EB">
        <w:t>Information Technology</w:t>
      </w:r>
      <w:r w:rsidR="009847DE" w:rsidRPr="00A5213C">
        <w:t xml:space="preserve">  </w:t>
      </w:r>
    </w:p>
    <w:p w14:paraId="5A1789BE" w14:textId="6648CEF7" w:rsidR="00743929" w:rsidRDefault="003C79DE" w:rsidP="00611F6E">
      <w:pPr>
        <w:pBdr>
          <w:bottom w:val="single" w:sz="6" w:space="1" w:color="auto"/>
        </w:pBdr>
        <w:spacing w:line="276" w:lineRule="auto"/>
        <w:jc w:val="both"/>
      </w:pPr>
      <w:r>
        <w:t xml:space="preserve">Zach Donovan: Backend stuff, network optimizations. Working with AMS to get </w:t>
      </w:r>
      <w:r w:rsidR="001A2A6A">
        <w:t>O</w:t>
      </w:r>
      <w:r>
        <w:t xml:space="preserve">365 going. It has been a slow process. Resolving tickets. We got to a quarter of them, there has been 25 of them. Hired ESSDEV junior positions. </w:t>
      </w:r>
      <w:r w:rsidR="00307C2D">
        <w:t>For the n</w:t>
      </w:r>
      <w:r>
        <w:t>ext two weeks, working on cutting costs by moving some stuff in house.</w:t>
      </w:r>
    </w:p>
    <w:p w14:paraId="6F80442B" w14:textId="77777777" w:rsidR="009565EB" w:rsidRPr="00A5213C" w:rsidRDefault="009565EB" w:rsidP="00611F6E">
      <w:pPr>
        <w:pBdr>
          <w:bottom w:val="single" w:sz="6" w:space="1" w:color="auto"/>
        </w:pBdr>
        <w:spacing w:line="276" w:lineRule="auto"/>
        <w:jc w:val="both"/>
      </w:pPr>
    </w:p>
    <w:p w14:paraId="5B62FC28" w14:textId="35098D61" w:rsidR="006C21C4" w:rsidRPr="00A5213C" w:rsidRDefault="004479C4" w:rsidP="00B915AC">
      <w:pPr>
        <w:pStyle w:val="Heading5"/>
        <w:spacing w:line="276" w:lineRule="auto"/>
        <w:jc w:val="both"/>
      </w:pPr>
      <w:r w:rsidRPr="00A5213C">
        <w:t>xi</w:t>
      </w:r>
      <w:r w:rsidR="00A106D3">
        <w:t>I</w:t>
      </w:r>
      <w:r w:rsidRPr="00A5213C">
        <w:t xml:space="preserve">) </w:t>
      </w:r>
      <w:r w:rsidR="009565EB">
        <w:t>Social Issues</w:t>
      </w:r>
    </w:p>
    <w:p w14:paraId="3F6BA319" w14:textId="0623892B" w:rsidR="00743929" w:rsidRDefault="006F1949" w:rsidP="00B915AC">
      <w:pPr>
        <w:pBdr>
          <w:bottom w:val="single" w:sz="6" w:space="1" w:color="auto"/>
        </w:pBdr>
        <w:spacing w:line="276" w:lineRule="auto"/>
        <w:jc w:val="both"/>
      </w:pPr>
      <w:r>
        <w:t>Jheveen Salvarajah: Meetings with stakeholders. EDII Conference Co-Chair hired. Hired sustainability committee and helped Movember committee. Orientation Week EDII-AS survey closed. Indigenous patches work with DoER. More meetings in the upcoming weeks as well as Bursary Committee Transitioning. Will support Dec 6</w:t>
      </w:r>
      <w:r w:rsidRPr="006F1949">
        <w:rPr>
          <w:vertAlign w:val="superscript"/>
        </w:rPr>
        <w:t>th</w:t>
      </w:r>
      <w:r>
        <w:t xml:space="preserve"> planning.</w:t>
      </w:r>
    </w:p>
    <w:p w14:paraId="5B546CF0" w14:textId="77777777" w:rsidR="009565EB" w:rsidRPr="009A7106" w:rsidRDefault="009565EB" w:rsidP="00B915AC">
      <w:pPr>
        <w:pBdr>
          <w:bottom w:val="single" w:sz="6" w:space="1" w:color="auto"/>
        </w:pBdr>
        <w:spacing w:line="276" w:lineRule="auto"/>
        <w:jc w:val="both"/>
      </w:pPr>
    </w:p>
    <w:p w14:paraId="6D0D093B" w14:textId="4C153A26" w:rsidR="00A106D3" w:rsidRPr="00983BBD" w:rsidRDefault="009847DE" w:rsidP="00B915AC">
      <w:pPr>
        <w:pStyle w:val="Heading5"/>
        <w:spacing w:line="276" w:lineRule="auto"/>
        <w:jc w:val="both"/>
      </w:pPr>
      <w:r w:rsidRPr="00983BBD">
        <w:t>xi</w:t>
      </w:r>
      <w:r w:rsidR="00A8600B" w:rsidRPr="00983BBD">
        <w:t>II</w:t>
      </w:r>
      <w:r w:rsidRPr="00983BBD">
        <w:t xml:space="preserve">) </w:t>
      </w:r>
      <w:r w:rsidR="009565EB">
        <w:t>Professional Development</w:t>
      </w:r>
    </w:p>
    <w:p w14:paraId="393AE90A" w14:textId="40E0437D" w:rsidR="00A41686" w:rsidRDefault="006F1949" w:rsidP="00A106D3">
      <w:pPr>
        <w:pBdr>
          <w:bottom w:val="single" w:sz="6" w:space="1" w:color="auto"/>
        </w:pBdr>
        <w:spacing w:line="276" w:lineRule="auto"/>
        <w:jc w:val="both"/>
      </w:pPr>
      <w:r>
        <w:t xml:space="preserve">Marissa Matthews: Planning for PD Team events. </w:t>
      </w:r>
      <w:r w:rsidR="00BE4384">
        <w:t>“</w:t>
      </w:r>
      <w:r>
        <w:t>Acing Your Eng</w:t>
      </w:r>
      <w:r w:rsidR="00CE272F">
        <w:t>S</w:t>
      </w:r>
      <w:r>
        <w:t>oc Interviews</w:t>
      </w:r>
      <w:r w:rsidR="00BE4384">
        <w:t xml:space="preserve">” </w:t>
      </w:r>
      <w:r>
        <w:t xml:space="preserve">workshop was completed and recorded on </w:t>
      </w:r>
      <w:r w:rsidR="00E9268E">
        <w:t xml:space="preserve">the </w:t>
      </w:r>
      <w:r>
        <w:t>Facebook page. 3D printing workshop to be done tomorrow. Hoping to host in</w:t>
      </w:r>
      <w:r w:rsidR="000E7229">
        <w:t>-</w:t>
      </w:r>
      <w:r>
        <w:t>person events next semester. Will update website and add more resources.</w:t>
      </w:r>
    </w:p>
    <w:p w14:paraId="40CA3A90" w14:textId="77777777" w:rsidR="009565EB" w:rsidRPr="009A7106" w:rsidRDefault="009565EB" w:rsidP="00A106D3">
      <w:pPr>
        <w:pBdr>
          <w:bottom w:val="single" w:sz="6" w:space="1" w:color="auto"/>
        </w:pBdr>
        <w:spacing w:line="276" w:lineRule="auto"/>
        <w:jc w:val="both"/>
      </w:pPr>
    </w:p>
    <w:p w14:paraId="5840B813" w14:textId="79307624" w:rsidR="00843ACC" w:rsidRDefault="006F6D18" w:rsidP="00A106D3">
      <w:pPr>
        <w:pStyle w:val="Heading5"/>
        <w:spacing w:line="276" w:lineRule="auto"/>
        <w:jc w:val="both"/>
      </w:pPr>
      <w:r w:rsidRPr="00983BBD">
        <w:t>x</w:t>
      </w:r>
      <w:r w:rsidR="00A8600B" w:rsidRPr="00983BBD">
        <w:t>I</w:t>
      </w:r>
      <w:r w:rsidRPr="00983BBD">
        <w:t xml:space="preserve">v) </w:t>
      </w:r>
      <w:r w:rsidR="009565EB">
        <w:t>Services</w:t>
      </w:r>
    </w:p>
    <w:p w14:paraId="53312F46" w14:textId="76F816DB" w:rsidR="009565EB" w:rsidRDefault="00681042" w:rsidP="009565EB">
      <w:pPr>
        <w:pBdr>
          <w:bottom w:val="single" w:sz="6" w:space="1" w:color="auto"/>
        </w:pBdr>
      </w:pPr>
      <w:r>
        <w:t>Ben Frosst: Dalena is writing a quiz right now. She went to her first Ritual. Emailing PPS for renovating Clark’s bathroom. Working with services to clean Clark Lounge. Organizing a schedule for Clark, helping CEO for HOCO sale</w:t>
      </w:r>
      <w:r w:rsidR="00BC20DA">
        <w:t>,</w:t>
      </w:r>
      <w:r>
        <w:t xml:space="preserve"> and will continue to promote Science Q</w:t>
      </w:r>
      <w:r w:rsidR="00BC20DA">
        <w:t>uest D</w:t>
      </w:r>
      <w:r>
        <w:t>irector position.</w:t>
      </w:r>
    </w:p>
    <w:p w14:paraId="71D0F9A6" w14:textId="77777777" w:rsidR="00593906" w:rsidRDefault="00593906" w:rsidP="009565EB">
      <w:pPr>
        <w:pBdr>
          <w:bottom w:val="single" w:sz="6" w:space="1" w:color="auto"/>
        </w:pBdr>
      </w:pPr>
    </w:p>
    <w:p w14:paraId="51B5006B" w14:textId="192629AE" w:rsidR="00724347" w:rsidRDefault="004F149E" w:rsidP="00B8191A">
      <w:pPr>
        <w:pStyle w:val="Heading1"/>
        <w:spacing w:line="276" w:lineRule="auto"/>
        <w:jc w:val="both"/>
      </w:pPr>
      <w:r>
        <w:t>ix</w:t>
      </w:r>
      <w:r w:rsidR="00C3588E" w:rsidRPr="00A5213C">
        <w:t>.</w:t>
      </w:r>
      <w:r w:rsidR="009847DE" w:rsidRPr="00A5213C">
        <w:t xml:space="preserve"> Questio</w:t>
      </w:r>
      <w:r w:rsidR="004479C4" w:rsidRPr="00A5213C">
        <w:t>n</w:t>
      </w:r>
      <w:r w:rsidR="009847DE" w:rsidRPr="00A5213C">
        <w:t xml:space="preserve"> Period </w:t>
      </w:r>
    </w:p>
    <w:p w14:paraId="17CD96FD" w14:textId="1F123515" w:rsidR="007E1450" w:rsidRDefault="00E54F0C" w:rsidP="003B7B5F">
      <w:r>
        <w:t>No questions.</w:t>
      </w:r>
    </w:p>
    <w:p w14:paraId="7899ECAF" w14:textId="19DA7CC1" w:rsidR="000259EE" w:rsidRDefault="00D30935" w:rsidP="00E8662E">
      <w:pPr>
        <w:pStyle w:val="Heading1"/>
        <w:spacing w:line="276" w:lineRule="auto"/>
        <w:jc w:val="both"/>
      </w:pPr>
      <w:r w:rsidRPr="00A5213C">
        <w:t>X</w:t>
      </w:r>
      <w:r w:rsidR="004479C4" w:rsidRPr="00A5213C">
        <w:t xml:space="preserve">. Faculty Board </w:t>
      </w:r>
      <w:r w:rsidR="009847DE" w:rsidRPr="00A5213C">
        <w:t>Report  </w:t>
      </w:r>
      <w:r w:rsidR="00530A7E" w:rsidRPr="00A5213C">
        <w:t xml:space="preserve">    </w:t>
      </w:r>
    </w:p>
    <w:p w14:paraId="74B18878" w14:textId="136A56F7" w:rsidR="004648B4" w:rsidRDefault="00B555F5" w:rsidP="004648B4">
      <w:r>
        <w:t xml:space="preserve">Kaija </w:t>
      </w:r>
      <w:r w:rsidR="007752BC">
        <w:t xml:space="preserve">Niska </w:t>
      </w:r>
      <w:r>
        <w:t>Edwards:</w:t>
      </w:r>
      <w:r w:rsidR="001F3133">
        <w:t xml:space="preserve"> </w:t>
      </w:r>
      <w:r w:rsidR="00744BD2">
        <w:t xml:space="preserve">We talked about </w:t>
      </w:r>
      <w:r w:rsidR="002752D7">
        <w:t>the C</w:t>
      </w:r>
      <w:r w:rsidR="00744BD2">
        <w:t xml:space="preserve">enter for </w:t>
      </w:r>
      <w:r w:rsidR="002752D7">
        <w:t>W</w:t>
      </w:r>
      <w:r w:rsidR="00744BD2">
        <w:t xml:space="preserve">omen and </w:t>
      </w:r>
      <w:r w:rsidR="002752D7">
        <w:t>E</w:t>
      </w:r>
      <w:r w:rsidR="00744BD2">
        <w:t>ngineering. Hosting events for underrepresented genders in STEM and discuss</w:t>
      </w:r>
      <w:r w:rsidR="002B7542">
        <w:t>ing</w:t>
      </w:r>
      <w:r w:rsidR="00744BD2">
        <w:t xml:space="preserve"> how we can advocate for that. New faculty board report for ECE and updates from the Dean. Virtual homecoming </w:t>
      </w:r>
      <w:r w:rsidR="006C27B4">
        <w:t>happened</w:t>
      </w:r>
      <w:r w:rsidR="00744BD2">
        <w:t xml:space="preserve"> this past week. 96.1% of students are vaccinated. Few pending vaccination reports, most are partially vaccinated. Engineering PhD student</w:t>
      </w:r>
      <w:r w:rsidR="00B45E0E">
        <w:t xml:space="preserve"> award was given to first recipient</w:t>
      </w:r>
      <w:r w:rsidR="00744BD2">
        <w:t>.</w:t>
      </w:r>
    </w:p>
    <w:p w14:paraId="6EB486E1" w14:textId="77777777" w:rsidR="007E1450" w:rsidRDefault="007E1450" w:rsidP="004648B4"/>
    <w:p w14:paraId="3F3569EB" w14:textId="7F772BDB" w:rsidR="00146332" w:rsidRDefault="00182FF0" w:rsidP="00B915AC">
      <w:pPr>
        <w:pStyle w:val="Heading1"/>
        <w:spacing w:line="276" w:lineRule="auto"/>
        <w:jc w:val="both"/>
        <w:rPr>
          <w:lang w:val="en-US"/>
        </w:rPr>
      </w:pPr>
      <w:r w:rsidRPr="00724347">
        <w:t>X</w:t>
      </w:r>
      <w:r w:rsidR="004F149E">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B081BD2" w14:textId="059D7CE5" w:rsidR="00953416" w:rsidRDefault="00744BD2" w:rsidP="00953416">
      <w:r>
        <w:t xml:space="preserve">Salma Ibrahim: No AMS meeting yet. </w:t>
      </w:r>
      <w:r w:rsidR="007C7CA1">
        <w:t>Updates next council.</w:t>
      </w:r>
    </w:p>
    <w:p w14:paraId="10C9023A" w14:textId="77777777" w:rsidR="007E1450" w:rsidRDefault="007E1450" w:rsidP="00953416"/>
    <w:p w14:paraId="0537BF46" w14:textId="0B05FAE7" w:rsidR="006C21C4" w:rsidRPr="00F01F47" w:rsidRDefault="00692A9D" w:rsidP="00B915AC">
      <w:pPr>
        <w:pStyle w:val="Heading1"/>
        <w:spacing w:line="276" w:lineRule="auto"/>
        <w:jc w:val="both"/>
      </w:pPr>
      <w:r w:rsidRPr="00F01F47">
        <w:t>xi</w:t>
      </w:r>
      <w:r w:rsidR="004F149E">
        <w:t>i</w:t>
      </w:r>
      <w:r w:rsidR="004479C4" w:rsidRPr="00F01F47">
        <w:t xml:space="preserve">. Senate </w:t>
      </w:r>
      <w:r w:rsidR="009847DE" w:rsidRPr="00F01F47">
        <w:t>Report  </w:t>
      </w:r>
    </w:p>
    <w:p w14:paraId="007AF2A9" w14:textId="6AC49E28" w:rsidR="001A788E" w:rsidRDefault="00744BD2" w:rsidP="001A788E">
      <w:pPr>
        <w:spacing w:line="276" w:lineRule="auto"/>
      </w:pPr>
      <w:r>
        <w:t xml:space="preserve">Jeremy Nguyen: </w:t>
      </w:r>
      <w:r w:rsidR="00CE6F90">
        <w:t xml:space="preserve">Report on academic procedures. Seen an increase on departure of academic integrity. Increased by 105%. Standardizing appeal process. There is a </w:t>
      </w:r>
      <w:r w:rsidR="005C25E0">
        <w:t xml:space="preserve">Fall Term Break </w:t>
      </w:r>
      <w:r w:rsidR="00CE6F90">
        <w:t xml:space="preserve">task force. A </w:t>
      </w:r>
      <w:r w:rsidR="006D10A1">
        <w:t>weeklong</w:t>
      </w:r>
      <w:r w:rsidR="00CE6F90">
        <w:t xml:space="preserve"> </w:t>
      </w:r>
      <w:r w:rsidR="006F0B13">
        <w:t>F</w:t>
      </w:r>
      <w:r w:rsidR="00CE6F90">
        <w:t xml:space="preserve">all </w:t>
      </w:r>
      <w:r w:rsidR="006F0B13">
        <w:t>B</w:t>
      </w:r>
      <w:r w:rsidR="00CE6F90">
        <w:t>reak might disallow a break before exams for engineering students. Student senators from all faculties have concerns with how Queen’s is running in-person classes. Pushing for action on COVID-related issues and concerns. More updates in next council.</w:t>
      </w:r>
    </w:p>
    <w:p w14:paraId="7CEE485E" w14:textId="77777777" w:rsidR="007E1450" w:rsidRDefault="007E1450" w:rsidP="001A788E">
      <w:pPr>
        <w:spacing w:line="276" w:lineRule="auto"/>
      </w:pPr>
    </w:p>
    <w:p w14:paraId="2766E73A" w14:textId="24848599" w:rsidR="006C21C4" w:rsidRPr="00A5213C" w:rsidRDefault="00C3588E" w:rsidP="00B915AC">
      <w:pPr>
        <w:pStyle w:val="Heading1"/>
        <w:spacing w:line="276" w:lineRule="auto"/>
        <w:jc w:val="both"/>
      </w:pPr>
      <w:r w:rsidRPr="00A5213C">
        <w:t>X</w:t>
      </w:r>
      <w:r w:rsidR="00D628AD">
        <w:t>II</w:t>
      </w:r>
      <w:r w:rsidR="004F149E">
        <w:t>i</w:t>
      </w:r>
      <w:r w:rsidR="004479C4" w:rsidRPr="00A5213C">
        <w:t xml:space="preserve">. Engineering Review Board </w:t>
      </w:r>
      <w:r w:rsidR="009847DE" w:rsidRPr="00A5213C">
        <w:t xml:space="preserve">Report </w:t>
      </w:r>
    </w:p>
    <w:p w14:paraId="56CB6E93" w14:textId="22A203CE" w:rsidR="001A788E" w:rsidRDefault="009F1B8C" w:rsidP="001A788E">
      <w:bookmarkStart w:id="1" w:name="_Hlk19196137"/>
      <w:r>
        <w:t>Christina Bisol: Still working on hiring.</w:t>
      </w:r>
    </w:p>
    <w:p w14:paraId="6E700AC4" w14:textId="77777777" w:rsidR="007E1450" w:rsidRDefault="007E1450" w:rsidP="001A788E"/>
    <w:p w14:paraId="657F0132" w14:textId="3DBC41B3" w:rsidR="006C21C4" w:rsidRPr="00A5213C" w:rsidRDefault="008C44B0" w:rsidP="00B915AC">
      <w:pPr>
        <w:pStyle w:val="Heading1"/>
        <w:spacing w:line="276" w:lineRule="auto"/>
        <w:jc w:val="both"/>
      </w:pPr>
      <w:r w:rsidRPr="00A5213C">
        <w:t>X</w:t>
      </w:r>
      <w:r w:rsidR="00290809">
        <w:t>iv</w:t>
      </w:r>
      <w:r w:rsidRPr="00A5213C">
        <w:t>. Advisory B</w:t>
      </w:r>
      <w:r w:rsidR="006C21C4" w:rsidRPr="00A5213C">
        <w:t xml:space="preserve">oard </w:t>
      </w:r>
      <w:r w:rsidR="009847DE" w:rsidRPr="00A5213C">
        <w:t xml:space="preserve">Report </w:t>
      </w:r>
    </w:p>
    <w:p w14:paraId="52D361C5" w14:textId="6FCCE981" w:rsidR="00C65AE5" w:rsidRDefault="00ED2C1D" w:rsidP="001B6BCF">
      <w:r>
        <w:t xml:space="preserve">Christina Bisol: Will have </w:t>
      </w:r>
      <w:r w:rsidR="00DD43F4">
        <w:t xml:space="preserve">a </w:t>
      </w:r>
      <w:r>
        <w:t>meeting this week on Thursday. Updates next council.</w:t>
      </w:r>
    </w:p>
    <w:p w14:paraId="2B2C2B12" w14:textId="2094AE33" w:rsidR="00884BD4" w:rsidRPr="00A5213C" w:rsidRDefault="00D30935" w:rsidP="00B915AC">
      <w:pPr>
        <w:pStyle w:val="Heading1"/>
        <w:spacing w:line="276" w:lineRule="auto"/>
        <w:jc w:val="both"/>
      </w:pPr>
      <w:r w:rsidRPr="00A5213C">
        <w:lastRenderedPageBreak/>
        <w:t>X</w:t>
      </w:r>
      <w:r w:rsidR="00D628AD">
        <w:t>V</w:t>
      </w:r>
      <w:r w:rsidR="004479C4" w:rsidRPr="00A5213C">
        <w:t xml:space="preserve">. Club </w:t>
      </w:r>
      <w:r w:rsidR="009847DE" w:rsidRPr="00A5213C">
        <w:t>Reports</w:t>
      </w:r>
    </w:p>
    <w:p w14:paraId="3C757057" w14:textId="7F7ABD79" w:rsidR="00A842B1" w:rsidRPr="006C560F" w:rsidRDefault="00A842B1" w:rsidP="00A842B1">
      <w:pPr>
        <w:pStyle w:val="Heading5"/>
        <w:spacing w:line="276" w:lineRule="auto"/>
        <w:jc w:val="both"/>
      </w:pPr>
      <w:r w:rsidRPr="006C560F">
        <w:rPr>
          <w:caps w:val="0"/>
        </w:rPr>
        <w:t>I)</w:t>
      </w:r>
      <w:r w:rsidRPr="006C560F">
        <w:t xml:space="preserve"> Eng Phys</w:t>
      </w:r>
    </w:p>
    <w:p w14:paraId="590B5D01" w14:textId="4B919DB0" w:rsidR="00586D87" w:rsidRPr="006C560F" w:rsidRDefault="002B60FF" w:rsidP="00B915AC">
      <w:pPr>
        <w:pBdr>
          <w:bottom w:val="single" w:sz="6" w:space="1" w:color="auto"/>
        </w:pBdr>
        <w:spacing w:after="0" w:line="276" w:lineRule="auto"/>
        <w:jc w:val="both"/>
      </w:pPr>
      <w:r>
        <w:t xml:space="preserve">Noah Kindler: Not </w:t>
      </w:r>
      <w:r w:rsidR="000D1D59">
        <w:t>much</w:t>
      </w:r>
      <w:r>
        <w:t>. Held one online event with low attendance. Planning trivia night this week. Mentorship program for 2</w:t>
      </w:r>
      <w:r w:rsidRPr="002B60FF">
        <w:rPr>
          <w:vertAlign w:val="superscript"/>
        </w:rPr>
        <w:t>nd</w:t>
      </w:r>
      <w:r>
        <w:t xml:space="preserve"> year students to help the transition. Hoping to run in-person events soon.</w:t>
      </w:r>
    </w:p>
    <w:p w14:paraId="5A65DF69" w14:textId="77777777" w:rsidR="00586D87" w:rsidRPr="006C560F" w:rsidRDefault="00586D87" w:rsidP="00B915AC">
      <w:pPr>
        <w:pBdr>
          <w:bottom w:val="single" w:sz="6" w:space="1" w:color="auto"/>
        </w:pBdr>
        <w:spacing w:after="0" w:line="276" w:lineRule="auto"/>
        <w:jc w:val="both"/>
      </w:pPr>
    </w:p>
    <w:p w14:paraId="244E788E" w14:textId="7E58C497" w:rsidR="00A842B1" w:rsidRPr="006C560F" w:rsidRDefault="00A842B1" w:rsidP="00A842B1">
      <w:pPr>
        <w:pStyle w:val="Heading5"/>
        <w:spacing w:line="276" w:lineRule="auto"/>
        <w:jc w:val="both"/>
      </w:pPr>
      <w:r w:rsidRPr="006C560F">
        <w:t>I</w:t>
      </w:r>
      <w:r w:rsidRPr="006C560F">
        <w:rPr>
          <w:caps w:val="0"/>
        </w:rPr>
        <w:t>I)</w:t>
      </w:r>
      <w:r w:rsidRPr="006C560F">
        <w:t xml:space="preserve"> ECE</w:t>
      </w:r>
    </w:p>
    <w:p w14:paraId="140F32B9" w14:textId="17E3115C" w:rsidR="00586D87" w:rsidRPr="006C560F" w:rsidRDefault="00C6245F" w:rsidP="00A842B1">
      <w:pPr>
        <w:pBdr>
          <w:bottom w:val="single" w:sz="6" w:space="1" w:color="auto"/>
        </w:pBdr>
      </w:pPr>
      <w:r>
        <w:t>Madeleine Roll: Elected 2</w:t>
      </w:r>
      <w:r w:rsidRPr="00C6245F">
        <w:rPr>
          <w:vertAlign w:val="superscript"/>
        </w:rPr>
        <w:t>nd</w:t>
      </w:r>
      <w:r>
        <w:t xml:space="preserve"> year reps. Meetings every week, nothing else to report.</w:t>
      </w:r>
    </w:p>
    <w:p w14:paraId="17C72BF5" w14:textId="77777777" w:rsidR="00A842B1" w:rsidRPr="006C560F" w:rsidRDefault="00A842B1" w:rsidP="00A842B1">
      <w:pPr>
        <w:pBdr>
          <w:bottom w:val="single" w:sz="6" w:space="1" w:color="auto"/>
        </w:pBdr>
      </w:pPr>
    </w:p>
    <w:p w14:paraId="05C9E8A5" w14:textId="002A1380" w:rsidR="002967F7" w:rsidRPr="006C560F" w:rsidRDefault="00A842B1" w:rsidP="00A842B1">
      <w:pPr>
        <w:pStyle w:val="Heading5"/>
        <w:spacing w:line="276" w:lineRule="auto"/>
        <w:jc w:val="both"/>
      </w:pPr>
      <w:r w:rsidRPr="006C560F">
        <w:rPr>
          <w:caps w:val="0"/>
        </w:rPr>
        <w:t>III)</w:t>
      </w:r>
      <w:r w:rsidRPr="006C560F">
        <w:t xml:space="preserve"> </w:t>
      </w:r>
      <w:r w:rsidR="00545898" w:rsidRPr="006C560F">
        <w:t>mechanical</w:t>
      </w:r>
    </w:p>
    <w:p w14:paraId="1A1A0C3F" w14:textId="4C922291" w:rsidR="00586D87" w:rsidRPr="006C560F" w:rsidRDefault="00DD105C" w:rsidP="00A842B1">
      <w:r>
        <w:t>Jonah Barclay: One in-person meeting. Goals are to redesign logo, hav</w:t>
      </w:r>
      <w:r w:rsidR="005645F4">
        <w:t>e the</w:t>
      </w:r>
      <w:r>
        <w:t xml:space="preserve"> mechanical engineering lounge open in Mitchell Hall</w:t>
      </w:r>
      <w:r w:rsidR="000D1D59">
        <w:t xml:space="preserve">, </w:t>
      </w:r>
      <w:r w:rsidR="005645F4">
        <w:t xml:space="preserve">and to work </w:t>
      </w:r>
      <w:r>
        <w:t>on creating study groups.</w:t>
      </w:r>
    </w:p>
    <w:p w14:paraId="02F83C35" w14:textId="77777777" w:rsidR="007513F4" w:rsidRPr="006C560F" w:rsidRDefault="007513F4" w:rsidP="00B915AC">
      <w:pPr>
        <w:pBdr>
          <w:bottom w:val="single" w:sz="6" w:space="1" w:color="auto"/>
        </w:pBdr>
        <w:spacing w:line="276" w:lineRule="auto"/>
        <w:jc w:val="both"/>
      </w:pPr>
    </w:p>
    <w:p w14:paraId="3EAAB20F" w14:textId="1626DC96" w:rsidR="00033D13" w:rsidRPr="006C560F" w:rsidRDefault="00A842B1" w:rsidP="00A842B1">
      <w:pPr>
        <w:pStyle w:val="Heading5"/>
        <w:spacing w:line="276" w:lineRule="auto"/>
        <w:jc w:val="both"/>
      </w:pPr>
      <w:r w:rsidRPr="006C560F">
        <w:rPr>
          <w:caps w:val="0"/>
        </w:rPr>
        <w:t>IV)</w:t>
      </w:r>
      <w:r w:rsidRPr="006C560F">
        <w:t xml:space="preserve"> </w:t>
      </w:r>
      <w:r w:rsidR="00545898" w:rsidRPr="006C560F">
        <w:t>mining</w:t>
      </w:r>
    </w:p>
    <w:p w14:paraId="5FB13E1E" w14:textId="623D6E07" w:rsidR="00586D87" w:rsidRDefault="005645F4" w:rsidP="00A80BAF">
      <w:pPr>
        <w:pBdr>
          <w:bottom w:val="single" w:sz="6" w:space="1" w:color="auto"/>
        </w:pBdr>
        <w:spacing w:line="276" w:lineRule="auto"/>
        <w:jc w:val="both"/>
      </w:pPr>
      <w:r>
        <w:t>No representatives.</w:t>
      </w:r>
    </w:p>
    <w:p w14:paraId="1DC61BA9" w14:textId="77777777" w:rsidR="00A842B1" w:rsidRPr="00A5213C" w:rsidRDefault="00A842B1" w:rsidP="00A80BAF">
      <w:pPr>
        <w:pBdr>
          <w:bottom w:val="single" w:sz="6" w:space="1" w:color="auto"/>
        </w:pBdr>
        <w:spacing w:line="276" w:lineRule="auto"/>
        <w:jc w:val="both"/>
      </w:pPr>
    </w:p>
    <w:p w14:paraId="232407E9" w14:textId="6DDD8820" w:rsidR="004479C4" w:rsidRPr="00A5213C" w:rsidRDefault="00D30935" w:rsidP="00B915AC">
      <w:pPr>
        <w:pStyle w:val="Heading1"/>
        <w:spacing w:line="276" w:lineRule="auto"/>
        <w:jc w:val="both"/>
      </w:pPr>
      <w:r w:rsidRPr="00A5213C">
        <w:t>XV</w:t>
      </w:r>
      <w:r w:rsidR="00290809">
        <w:t>i</w:t>
      </w:r>
      <w:r w:rsidR="004479C4" w:rsidRPr="00A5213C">
        <w:t xml:space="preserve">. Year </w:t>
      </w:r>
      <w:r w:rsidR="009847DE" w:rsidRPr="00A5213C">
        <w:t xml:space="preserve">Reports   </w:t>
      </w:r>
    </w:p>
    <w:p w14:paraId="28C1FDC0" w14:textId="0A52F1D0"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5D232C">
        <w:rPr>
          <w:lang w:val="en-US"/>
        </w:rPr>
        <w:t xml:space="preserve"> </w:t>
      </w:r>
      <w:r w:rsidR="00B818C3" w:rsidRPr="002C0730">
        <w:rPr>
          <w:lang w:val="en-US"/>
        </w:rPr>
        <w:t>’</w:t>
      </w:r>
      <w:r w:rsidR="00A76832" w:rsidRPr="002C0730">
        <w:rPr>
          <w:lang w:val="en-US"/>
        </w:rPr>
        <w:t>2</w:t>
      </w:r>
      <w:r w:rsidR="005D232C">
        <w:rPr>
          <w:lang w:val="en-US"/>
        </w:rPr>
        <w:t>2</w:t>
      </w:r>
    </w:p>
    <w:p w14:paraId="01D20880" w14:textId="65939E39" w:rsidR="00886BB9" w:rsidRDefault="0011120A" w:rsidP="00B915AC">
      <w:pPr>
        <w:pBdr>
          <w:bottom w:val="single" w:sz="6" w:space="1" w:color="auto"/>
        </w:pBdr>
        <w:spacing w:after="0" w:line="276" w:lineRule="auto"/>
        <w:jc w:val="both"/>
        <w:rPr>
          <w:lang w:val="en-US"/>
        </w:rPr>
      </w:pPr>
      <w:r>
        <w:rPr>
          <w:lang w:val="en-US"/>
        </w:rPr>
        <w:t>Julia Takimoto: Nominations for different positions did not go well. Extended for another week. No new nominations. Please contact me if you’re interested (i.e. yearbook)! Working on getting merch in EngSoc store. First Year President caucus. Repainting year crest.</w:t>
      </w:r>
    </w:p>
    <w:p w14:paraId="417BAD31" w14:textId="77777777" w:rsidR="005D232C" w:rsidRPr="002C0730" w:rsidRDefault="005D232C" w:rsidP="00B915AC">
      <w:pPr>
        <w:pBdr>
          <w:bottom w:val="single" w:sz="6" w:space="1" w:color="auto"/>
        </w:pBdr>
        <w:spacing w:after="0" w:line="276" w:lineRule="auto"/>
        <w:jc w:val="both"/>
        <w:rPr>
          <w:lang w:val="en-US"/>
        </w:rPr>
      </w:pPr>
    </w:p>
    <w:p w14:paraId="09C4118A" w14:textId="66004069" w:rsidR="00030F5E" w:rsidRPr="00B06D3C" w:rsidRDefault="00030F5E" w:rsidP="00B915AC">
      <w:pPr>
        <w:pStyle w:val="Heading5"/>
        <w:spacing w:line="276" w:lineRule="auto"/>
        <w:jc w:val="both"/>
        <w:rPr>
          <w:lang w:val="fr-CA"/>
        </w:rPr>
      </w:pPr>
      <w:r w:rsidRPr="00B06D3C">
        <w:rPr>
          <w:lang w:val="fr-CA"/>
        </w:rPr>
        <w:t>II) Sci</w:t>
      </w:r>
      <w:r w:rsidR="005D232C" w:rsidRPr="00B06D3C">
        <w:rPr>
          <w:lang w:val="fr-CA"/>
        </w:rPr>
        <w:t xml:space="preserve"> </w:t>
      </w:r>
      <w:r w:rsidRPr="00B06D3C">
        <w:rPr>
          <w:lang w:val="fr-CA"/>
        </w:rPr>
        <w:t>’</w:t>
      </w:r>
      <w:r w:rsidR="002068F4" w:rsidRPr="00B06D3C">
        <w:rPr>
          <w:lang w:val="fr-CA"/>
        </w:rPr>
        <w:t>2</w:t>
      </w:r>
      <w:r w:rsidR="005D232C" w:rsidRPr="00B06D3C">
        <w:rPr>
          <w:lang w:val="fr-CA"/>
        </w:rPr>
        <w:t>3</w:t>
      </w:r>
    </w:p>
    <w:p w14:paraId="04C70CBF" w14:textId="374916C3" w:rsidR="00030F5E" w:rsidRPr="0011120A" w:rsidRDefault="0011120A" w:rsidP="00D73000">
      <w:r w:rsidRPr="0011120A">
        <w:t>Noa Wyman: Learned a l</w:t>
      </w:r>
      <w:r>
        <w:t>ot at caucus. Looking at event planning and in-person events. Team bonding event is being discussed. Repainting year crest.</w:t>
      </w:r>
    </w:p>
    <w:p w14:paraId="3A61052D" w14:textId="77777777" w:rsidR="0096753A" w:rsidRPr="0011120A" w:rsidRDefault="0096753A" w:rsidP="00B915AC">
      <w:pPr>
        <w:pBdr>
          <w:bottom w:val="single" w:sz="6" w:space="1" w:color="auto"/>
        </w:pBdr>
        <w:spacing w:after="0" w:line="276" w:lineRule="auto"/>
        <w:jc w:val="both"/>
      </w:pPr>
    </w:p>
    <w:p w14:paraId="30A44CFB" w14:textId="7A4F0FAA" w:rsidR="00030F5E" w:rsidRPr="00B06D3C" w:rsidRDefault="00030F5E" w:rsidP="00B915AC">
      <w:pPr>
        <w:pStyle w:val="Heading5"/>
        <w:spacing w:line="276" w:lineRule="auto"/>
        <w:jc w:val="both"/>
        <w:rPr>
          <w:lang w:val="fr-CA"/>
        </w:rPr>
      </w:pPr>
      <w:r w:rsidRPr="00B06D3C">
        <w:rPr>
          <w:lang w:val="fr-CA"/>
        </w:rPr>
        <w:t>III) Sci</w:t>
      </w:r>
      <w:r w:rsidR="005D232C" w:rsidRPr="00B06D3C">
        <w:rPr>
          <w:lang w:val="fr-CA"/>
        </w:rPr>
        <w:t xml:space="preserve"> ‘24</w:t>
      </w:r>
    </w:p>
    <w:p w14:paraId="32D061B7" w14:textId="785806D9" w:rsidR="00692A9D" w:rsidRPr="00FC241E" w:rsidRDefault="00FC241E" w:rsidP="00692A9D">
      <w:pPr>
        <w:pBdr>
          <w:bottom w:val="single" w:sz="6" w:space="1" w:color="auto"/>
        </w:pBdr>
        <w:spacing w:after="0" w:line="276" w:lineRule="auto"/>
        <w:jc w:val="both"/>
      </w:pPr>
      <w:r w:rsidRPr="00FC241E">
        <w:lastRenderedPageBreak/>
        <w:t>Ali Bekheet: Been working o</w:t>
      </w:r>
      <w:r>
        <w:t>n merchandise. Looking on bucket hats and small caps. Going to meet and find an AMS representative. Looking forward to painting our year crest.</w:t>
      </w:r>
    </w:p>
    <w:p w14:paraId="43700053" w14:textId="77777777" w:rsidR="005D232C" w:rsidRPr="00FC241E" w:rsidRDefault="005D232C" w:rsidP="00692A9D">
      <w:pPr>
        <w:pBdr>
          <w:bottom w:val="single" w:sz="6" w:space="1" w:color="auto"/>
        </w:pBdr>
        <w:spacing w:after="0" w:line="276" w:lineRule="auto"/>
        <w:jc w:val="both"/>
      </w:pPr>
    </w:p>
    <w:p w14:paraId="66DC01D4" w14:textId="79D9A6FE"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w:t>
      </w:r>
      <w:r w:rsidR="003F0BEB">
        <w:rPr>
          <w:lang w:val="en-US"/>
        </w:rPr>
        <w:t xml:space="preserve"> </w:t>
      </w:r>
      <w:r w:rsidRPr="006C5B53">
        <w:rPr>
          <w:lang w:val="en-US"/>
        </w:rPr>
        <w:t>’2</w:t>
      </w:r>
      <w:r w:rsidR="005D232C">
        <w:rPr>
          <w:lang w:val="en-US"/>
        </w:rPr>
        <w:t>5</w:t>
      </w:r>
    </w:p>
    <w:p w14:paraId="1D157DBD" w14:textId="03E54308" w:rsidR="00C47F5F" w:rsidRDefault="00907281" w:rsidP="00C47F5F">
      <w:pPr>
        <w:pBdr>
          <w:bottom w:val="single" w:sz="6" w:space="1" w:color="auto"/>
        </w:pBdr>
        <w:spacing w:after="0" w:line="276" w:lineRule="auto"/>
        <w:jc w:val="both"/>
        <w:rPr>
          <w:lang w:val="en-US"/>
        </w:rPr>
      </w:pPr>
      <w:r>
        <w:rPr>
          <w:lang w:val="en-US"/>
        </w:rPr>
        <w:t>Sabrina Button: Filled all positions on the team. This past two weeks, been alerting opportunities</w:t>
      </w:r>
      <w:r w:rsidR="009207C4">
        <w:rPr>
          <w:lang w:val="en-US"/>
        </w:rPr>
        <w:t xml:space="preserve"> to first-year students</w:t>
      </w:r>
      <w:r>
        <w:rPr>
          <w:lang w:val="en-US"/>
        </w:rPr>
        <w:t xml:space="preserve">. Brainstorming events. </w:t>
      </w:r>
      <w:r w:rsidR="003B7DA8">
        <w:rPr>
          <w:lang w:val="en-US"/>
        </w:rPr>
        <w:t>Geo</w:t>
      </w:r>
      <w:r>
        <w:rPr>
          <w:lang w:val="en-US"/>
        </w:rPr>
        <w:t xml:space="preserve"> kahoot to study for midterm. Started Instagram account and website.</w:t>
      </w:r>
    </w:p>
    <w:p w14:paraId="019C00A1" w14:textId="77777777" w:rsidR="005D232C" w:rsidRPr="004433EE" w:rsidRDefault="005D232C" w:rsidP="00C47F5F">
      <w:pPr>
        <w:pBdr>
          <w:bottom w:val="single" w:sz="6" w:space="1" w:color="auto"/>
        </w:pBdr>
        <w:spacing w:after="0" w:line="276" w:lineRule="auto"/>
        <w:jc w:val="both"/>
        <w:rPr>
          <w:lang w:val="en-US"/>
        </w:rPr>
      </w:pPr>
    </w:p>
    <w:p w14:paraId="754CCF66" w14:textId="29AB7667" w:rsidR="00C9044D" w:rsidRDefault="00692A9D" w:rsidP="00D30CA2">
      <w:pPr>
        <w:pStyle w:val="Heading1"/>
        <w:spacing w:line="276" w:lineRule="auto"/>
        <w:jc w:val="both"/>
      </w:pPr>
      <w:r>
        <w:t>x</w:t>
      </w:r>
      <w:r w:rsidR="004D0CE6">
        <w:t>VI</w:t>
      </w:r>
      <w:r w:rsidR="00290809">
        <w:t>i</w:t>
      </w:r>
      <w:r w:rsidR="004479C4" w:rsidRPr="00A5213C">
        <w:t>. Statements and Questions by Members  </w:t>
      </w:r>
    </w:p>
    <w:p w14:paraId="5A61E3CF" w14:textId="51B98BF8" w:rsidR="005D232C" w:rsidRDefault="007C4FC2" w:rsidP="005D232C">
      <w:r>
        <w:t xml:space="preserve">Kaija Niska Edwards: The AMS is now accepting applications for in-person events. Has a document with guidelines on how to host such events. Needs at least 2 weeks for approval. All online activities need to be approved too. </w:t>
      </w:r>
      <w:r w:rsidR="00ED5CC1">
        <w:t>It is j</w:t>
      </w:r>
      <w:r>
        <w:t>ust a return to normalcy. If any questions, please let me know.</w:t>
      </w:r>
    </w:p>
    <w:p w14:paraId="667A8180" w14:textId="77777777" w:rsidR="005D232C" w:rsidRDefault="005D232C" w:rsidP="005D232C"/>
    <w:p w14:paraId="41EBDE71" w14:textId="3923B73B" w:rsidR="005D232C" w:rsidRPr="00A5213C" w:rsidRDefault="00295255" w:rsidP="00EC1D6B">
      <w:pPr>
        <w:pStyle w:val="Heading5"/>
        <w:spacing w:line="276" w:lineRule="auto"/>
        <w:jc w:val="both"/>
      </w:pPr>
      <w:r w:rsidRPr="00A5213C">
        <w:t>Motion to Close:</w:t>
      </w:r>
    </w:p>
    <w:p w14:paraId="65D8AEEB" w14:textId="31393389"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741D55">
        <w:rPr>
          <w:rFonts w:cs="Times New Roman"/>
          <w:b/>
        </w:rPr>
        <w:t>Passes</w:t>
      </w:r>
      <w:bookmarkEnd w:id="1"/>
      <w:r w:rsidR="005D232C" w:rsidRPr="00741D55">
        <w:rPr>
          <w:rFonts w:cs="Times New Roman"/>
          <w:b/>
        </w:rPr>
        <w:t xml:space="preserve">, </w:t>
      </w:r>
      <w:r w:rsidR="004C2EA0" w:rsidRPr="00741D55">
        <w:rPr>
          <w:rFonts w:cs="Times New Roman"/>
          <w:b/>
        </w:rPr>
        <w:t>8:13</w:t>
      </w:r>
      <w:r w:rsidR="005D232C" w:rsidRPr="00741D55">
        <w:rPr>
          <w:rFonts w:cs="Times New Roman"/>
          <w:b/>
        </w:rPr>
        <w:t xml:space="preserve"> pm</w:t>
      </w:r>
    </w:p>
    <w:sectPr w:rsidR="00D56238" w:rsidRPr="00A5213C" w:rsidSect="00BD3658">
      <w:headerReference w:type="default" r:id="rId10"/>
      <w:footerReference w:type="even"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DA826" w14:textId="77777777" w:rsidR="00BB6434" w:rsidRDefault="00BB6434" w:rsidP="00A926C5">
      <w:pPr>
        <w:spacing w:after="0" w:line="240" w:lineRule="auto"/>
      </w:pPr>
      <w:r>
        <w:separator/>
      </w:r>
    </w:p>
  </w:endnote>
  <w:endnote w:type="continuationSeparator" w:id="0">
    <w:p w14:paraId="03A284B9" w14:textId="77777777" w:rsidR="00BB6434" w:rsidRDefault="00BB6434"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3BF2F" w14:textId="77777777" w:rsidR="00BB6434" w:rsidRDefault="00BB6434" w:rsidP="00A926C5">
      <w:pPr>
        <w:spacing w:after="0" w:line="240" w:lineRule="auto"/>
      </w:pPr>
      <w:r>
        <w:separator/>
      </w:r>
    </w:p>
  </w:footnote>
  <w:footnote w:type="continuationSeparator" w:id="0">
    <w:p w14:paraId="4003B603" w14:textId="77777777" w:rsidR="00BB6434" w:rsidRDefault="00BB6434"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5"/>
  </w:num>
  <w:num w:numId="11">
    <w:abstractNumId w:val="3"/>
  </w:num>
  <w:num w:numId="12">
    <w:abstractNumId w:val="9"/>
  </w:num>
  <w:num w:numId="13">
    <w:abstractNumId w:val="16"/>
  </w:num>
  <w:num w:numId="14">
    <w:abstractNumId w:val="0"/>
  </w:num>
  <w:num w:numId="15">
    <w:abstractNumId w:val="13"/>
  </w:num>
  <w:num w:numId="16">
    <w:abstractNumId w:val="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95"/>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52F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4F47"/>
    <w:rsid w:val="00095038"/>
    <w:rsid w:val="00095250"/>
    <w:rsid w:val="00095849"/>
    <w:rsid w:val="00096663"/>
    <w:rsid w:val="0009686F"/>
    <w:rsid w:val="000969F3"/>
    <w:rsid w:val="00096AF2"/>
    <w:rsid w:val="00096D25"/>
    <w:rsid w:val="00096F58"/>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A18"/>
    <w:rsid w:val="000B423D"/>
    <w:rsid w:val="000B4491"/>
    <w:rsid w:val="000B4D48"/>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D59"/>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76B"/>
    <w:rsid w:val="000E18A8"/>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229"/>
    <w:rsid w:val="000E74D8"/>
    <w:rsid w:val="000E7B50"/>
    <w:rsid w:val="000F0A0C"/>
    <w:rsid w:val="000F0E2E"/>
    <w:rsid w:val="000F12A5"/>
    <w:rsid w:val="000F1963"/>
    <w:rsid w:val="000F1C15"/>
    <w:rsid w:val="000F1D12"/>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20A"/>
    <w:rsid w:val="0011166E"/>
    <w:rsid w:val="00111A4D"/>
    <w:rsid w:val="00111AA9"/>
    <w:rsid w:val="00111BB8"/>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05C"/>
    <w:rsid w:val="001200E7"/>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3B8"/>
    <w:rsid w:val="00124440"/>
    <w:rsid w:val="001246E5"/>
    <w:rsid w:val="0012471E"/>
    <w:rsid w:val="00124793"/>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AE7"/>
    <w:rsid w:val="00160B24"/>
    <w:rsid w:val="00160DAD"/>
    <w:rsid w:val="00160FDF"/>
    <w:rsid w:val="0016147C"/>
    <w:rsid w:val="00161632"/>
    <w:rsid w:val="00161932"/>
    <w:rsid w:val="00161B72"/>
    <w:rsid w:val="00162124"/>
    <w:rsid w:val="0016274B"/>
    <w:rsid w:val="00162C59"/>
    <w:rsid w:val="00162D21"/>
    <w:rsid w:val="00163331"/>
    <w:rsid w:val="00163685"/>
    <w:rsid w:val="00164A63"/>
    <w:rsid w:val="00164C60"/>
    <w:rsid w:val="00164C82"/>
    <w:rsid w:val="00164F34"/>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E34"/>
    <w:rsid w:val="001734C4"/>
    <w:rsid w:val="0017396F"/>
    <w:rsid w:val="0017419B"/>
    <w:rsid w:val="00174509"/>
    <w:rsid w:val="00174560"/>
    <w:rsid w:val="001748C6"/>
    <w:rsid w:val="00174CD6"/>
    <w:rsid w:val="00174E45"/>
    <w:rsid w:val="00174E82"/>
    <w:rsid w:val="00175287"/>
    <w:rsid w:val="0017595B"/>
    <w:rsid w:val="00175AC9"/>
    <w:rsid w:val="00175AE6"/>
    <w:rsid w:val="00175E40"/>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474"/>
    <w:rsid w:val="001967A5"/>
    <w:rsid w:val="00196C15"/>
    <w:rsid w:val="00196C2E"/>
    <w:rsid w:val="00196EFB"/>
    <w:rsid w:val="001970F3"/>
    <w:rsid w:val="001970F9"/>
    <w:rsid w:val="0019733E"/>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6A"/>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C7ED3"/>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9E8"/>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33"/>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4DD"/>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42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DE9"/>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6B0A"/>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2D7"/>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677"/>
    <w:rsid w:val="0028477A"/>
    <w:rsid w:val="00284F7F"/>
    <w:rsid w:val="00285278"/>
    <w:rsid w:val="002852FF"/>
    <w:rsid w:val="00285315"/>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1837"/>
    <w:rsid w:val="002A20E0"/>
    <w:rsid w:val="002A27BD"/>
    <w:rsid w:val="002A2A58"/>
    <w:rsid w:val="002A2BB8"/>
    <w:rsid w:val="002A3059"/>
    <w:rsid w:val="002A328F"/>
    <w:rsid w:val="002A3F28"/>
    <w:rsid w:val="002A3F56"/>
    <w:rsid w:val="002A47A8"/>
    <w:rsid w:val="002A4C4B"/>
    <w:rsid w:val="002A4DBE"/>
    <w:rsid w:val="002A4DCC"/>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0FF"/>
    <w:rsid w:val="002B6477"/>
    <w:rsid w:val="002B653D"/>
    <w:rsid w:val="002B684B"/>
    <w:rsid w:val="002B6966"/>
    <w:rsid w:val="002B698B"/>
    <w:rsid w:val="002B6C8F"/>
    <w:rsid w:val="002B7051"/>
    <w:rsid w:val="002B7516"/>
    <w:rsid w:val="002B7542"/>
    <w:rsid w:val="002B7765"/>
    <w:rsid w:val="002B790F"/>
    <w:rsid w:val="002B7BDC"/>
    <w:rsid w:val="002B7F53"/>
    <w:rsid w:val="002B7F55"/>
    <w:rsid w:val="002C02D5"/>
    <w:rsid w:val="002C05FB"/>
    <w:rsid w:val="002C06A7"/>
    <w:rsid w:val="002C0730"/>
    <w:rsid w:val="002C0DDA"/>
    <w:rsid w:val="002C165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94B"/>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2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DEB"/>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BE7"/>
    <w:rsid w:val="00321E41"/>
    <w:rsid w:val="003220EA"/>
    <w:rsid w:val="003227C5"/>
    <w:rsid w:val="00322BFC"/>
    <w:rsid w:val="00322FE6"/>
    <w:rsid w:val="0032381B"/>
    <w:rsid w:val="003240F3"/>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6BC1"/>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66E7"/>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379"/>
    <w:rsid w:val="00393467"/>
    <w:rsid w:val="00393DDC"/>
    <w:rsid w:val="00394064"/>
    <w:rsid w:val="0039432B"/>
    <w:rsid w:val="00394418"/>
    <w:rsid w:val="00394B4B"/>
    <w:rsid w:val="00394B4E"/>
    <w:rsid w:val="00394E48"/>
    <w:rsid w:val="00394FF9"/>
    <w:rsid w:val="00395422"/>
    <w:rsid w:val="00395787"/>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B7DA8"/>
    <w:rsid w:val="003C08DE"/>
    <w:rsid w:val="003C0901"/>
    <w:rsid w:val="003C09DE"/>
    <w:rsid w:val="003C0D29"/>
    <w:rsid w:val="003C0D39"/>
    <w:rsid w:val="003C0F95"/>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9DE"/>
    <w:rsid w:val="003C7A47"/>
    <w:rsid w:val="003C7B2F"/>
    <w:rsid w:val="003C7EEA"/>
    <w:rsid w:val="003C7F88"/>
    <w:rsid w:val="003D0321"/>
    <w:rsid w:val="003D071E"/>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3FEC"/>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FE"/>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0BE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2869"/>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44E8"/>
    <w:rsid w:val="00454748"/>
    <w:rsid w:val="00454BCD"/>
    <w:rsid w:val="00454FE1"/>
    <w:rsid w:val="004556B2"/>
    <w:rsid w:val="00455A70"/>
    <w:rsid w:val="00455DBB"/>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2D11"/>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D66"/>
    <w:rsid w:val="00485DD5"/>
    <w:rsid w:val="00486576"/>
    <w:rsid w:val="004872D0"/>
    <w:rsid w:val="00487412"/>
    <w:rsid w:val="004876B6"/>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520"/>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2EA0"/>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D0"/>
    <w:rsid w:val="004D476E"/>
    <w:rsid w:val="004D4A75"/>
    <w:rsid w:val="004D4C99"/>
    <w:rsid w:val="004D4F83"/>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534"/>
    <w:rsid w:val="004E7617"/>
    <w:rsid w:val="004E7862"/>
    <w:rsid w:val="004E7FAA"/>
    <w:rsid w:val="004E7FCA"/>
    <w:rsid w:val="004F0E96"/>
    <w:rsid w:val="004F149E"/>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BC2"/>
    <w:rsid w:val="00504F39"/>
    <w:rsid w:val="00505039"/>
    <w:rsid w:val="005054D3"/>
    <w:rsid w:val="00505789"/>
    <w:rsid w:val="00505C54"/>
    <w:rsid w:val="00505CDD"/>
    <w:rsid w:val="00505F66"/>
    <w:rsid w:val="00506497"/>
    <w:rsid w:val="00506809"/>
    <w:rsid w:val="00506DB0"/>
    <w:rsid w:val="00506FC8"/>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898"/>
    <w:rsid w:val="00545C9A"/>
    <w:rsid w:val="00546029"/>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0C6"/>
    <w:rsid w:val="005625A9"/>
    <w:rsid w:val="00562656"/>
    <w:rsid w:val="00563282"/>
    <w:rsid w:val="00563B53"/>
    <w:rsid w:val="00563D08"/>
    <w:rsid w:val="00563DDB"/>
    <w:rsid w:val="0056413B"/>
    <w:rsid w:val="00564341"/>
    <w:rsid w:val="00564597"/>
    <w:rsid w:val="005645F4"/>
    <w:rsid w:val="0056470E"/>
    <w:rsid w:val="00564FAF"/>
    <w:rsid w:val="00565412"/>
    <w:rsid w:val="00565421"/>
    <w:rsid w:val="00565510"/>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652"/>
    <w:rsid w:val="00577862"/>
    <w:rsid w:val="005778FD"/>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4A0"/>
    <w:rsid w:val="005849A7"/>
    <w:rsid w:val="00584A9E"/>
    <w:rsid w:val="005851C7"/>
    <w:rsid w:val="0058572C"/>
    <w:rsid w:val="0058606B"/>
    <w:rsid w:val="00586410"/>
    <w:rsid w:val="00586D87"/>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085"/>
    <w:rsid w:val="00593224"/>
    <w:rsid w:val="00593906"/>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5E0"/>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2C"/>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A2D"/>
    <w:rsid w:val="005F5BD9"/>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12A"/>
    <w:rsid w:val="00614309"/>
    <w:rsid w:val="006146E7"/>
    <w:rsid w:val="006157FB"/>
    <w:rsid w:val="006158C9"/>
    <w:rsid w:val="00616CAA"/>
    <w:rsid w:val="00617A12"/>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47E"/>
    <w:rsid w:val="006329D2"/>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3D3"/>
    <w:rsid w:val="0065141A"/>
    <w:rsid w:val="00651624"/>
    <w:rsid w:val="00651D04"/>
    <w:rsid w:val="00652157"/>
    <w:rsid w:val="006521FE"/>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04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83"/>
    <w:rsid w:val="00686CFB"/>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4E6"/>
    <w:rsid w:val="006A29D9"/>
    <w:rsid w:val="006A2FC5"/>
    <w:rsid w:val="006A32C8"/>
    <w:rsid w:val="006A3426"/>
    <w:rsid w:val="006A3A73"/>
    <w:rsid w:val="006A3D39"/>
    <w:rsid w:val="006A3DC7"/>
    <w:rsid w:val="006A3F89"/>
    <w:rsid w:val="006A4065"/>
    <w:rsid w:val="006A4325"/>
    <w:rsid w:val="006A49C7"/>
    <w:rsid w:val="006A4BFD"/>
    <w:rsid w:val="006A5075"/>
    <w:rsid w:val="006A5613"/>
    <w:rsid w:val="006A57E4"/>
    <w:rsid w:val="006A6250"/>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1E72"/>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27B4"/>
    <w:rsid w:val="006C301C"/>
    <w:rsid w:val="006C306F"/>
    <w:rsid w:val="006C32B3"/>
    <w:rsid w:val="006C36F2"/>
    <w:rsid w:val="006C45C1"/>
    <w:rsid w:val="006C4A83"/>
    <w:rsid w:val="006C4CE4"/>
    <w:rsid w:val="006C5220"/>
    <w:rsid w:val="006C560F"/>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0A1"/>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781"/>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0B13"/>
    <w:rsid w:val="006F14D3"/>
    <w:rsid w:val="006F17DA"/>
    <w:rsid w:val="006F1949"/>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AA8"/>
    <w:rsid w:val="00703FBF"/>
    <w:rsid w:val="007044BA"/>
    <w:rsid w:val="00704B2B"/>
    <w:rsid w:val="00704D02"/>
    <w:rsid w:val="00705311"/>
    <w:rsid w:val="00705339"/>
    <w:rsid w:val="00705F3D"/>
    <w:rsid w:val="007063BD"/>
    <w:rsid w:val="00707019"/>
    <w:rsid w:val="0070789D"/>
    <w:rsid w:val="007100C8"/>
    <w:rsid w:val="007102D7"/>
    <w:rsid w:val="007104BE"/>
    <w:rsid w:val="00710B99"/>
    <w:rsid w:val="00710BEA"/>
    <w:rsid w:val="00711144"/>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6FE"/>
    <w:rsid w:val="00725AA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A4F"/>
    <w:rsid w:val="00741B71"/>
    <w:rsid w:val="00741D55"/>
    <w:rsid w:val="00742B9B"/>
    <w:rsid w:val="00743632"/>
    <w:rsid w:val="00743929"/>
    <w:rsid w:val="00743F6F"/>
    <w:rsid w:val="00744552"/>
    <w:rsid w:val="0074490E"/>
    <w:rsid w:val="00744BD2"/>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35"/>
    <w:rsid w:val="007740D7"/>
    <w:rsid w:val="00774104"/>
    <w:rsid w:val="00774289"/>
    <w:rsid w:val="00774A37"/>
    <w:rsid w:val="00774C90"/>
    <w:rsid w:val="00774E38"/>
    <w:rsid w:val="007752BC"/>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872"/>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4FC2"/>
    <w:rsid w:val="007C532D"/>
    <w:rsid w:val="007C5C13"/>
    <w:rsid w:val="007C6129"/>
    <w:rsid w:val="007C61BC"/>
    <w:rsid w:val="007C62FB"/>
    <w:rsid w:val="007C63C7"/>
    <w:rsid w:val="007C6821"/>
    <w:rsid w:val="007C6860"/>
    <w:rsid w:val="007C6B94"/>
    <w:rsid w:val="007C7358"/>
    <w:rsid w:val="007C7CA1"/>
    <w:rsid w:val="007C7E4A"/>
    <w:rsid w:val="007D00EA"/>
    <w:rsid w:val="007D08A7"/>
    <w:rsid w:val="007D0945"/>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450"/>
    <w:rsid w:val="007E16ED"/>
    <w:rsid w:val="007E1BCE"/>
    <w:rsid w:val="007E1C44"/>
    <w:rsid w:val="007E2133"/>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A04"/>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1A7"/>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639"/>
    <w:rsid w:val="0081098F"/>
    <w:rsid w:val="008110EB"/>
    <w:rsid w:val="008111EF"/>
    <w:rsid w:val="008112EF"/>
    <w:rsid w:val="00812347"/>
    <w:rsid w:val="00812B1A"/>
    <w:rsid w:val="00813132"/>
    <w:rsid w:val="008131C9"/>
    <w:rsid w:val="008136B0"/>
    <w:rsid w:val="008137DF"/>
    <w:rsid w:val="00813CD6"/>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4E1"/>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694"/>
    <w:rsid w:val="00850AD4"/>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5547"/>
    <w:rsid w:val="00865998"/>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3D01"/>
    <w:rsid w:val="008843A0"/>
    <w:rsid w:val="00884618"/>
    <w:rsid w:val="0088489F"/>
    <w:rsid w:val="00884AD7"/>
    <w:rsid w:val="00884BCC"/>
    <w:rsid w:val="00884BD4"/>
    <w:rsid w:val="00884D24"/>
    <w:rsid w:val="00884D4B"/>
    <w:rsid w:val="00885639"/>
    <w:rsid w:val="0088652A"/>
    <w:rsid w:val="00886BB9"/>
    <w:rsid w:val="008872FF"/>
    <w:rsid w:val="00887754"/>
    <w:rsid w:val="0088795A"/>
    <w:rsid w:val="00887964"/>
    <w:rsid w:val="00887E63"/>
    <w:rsid w:val="0089070B"/>
    <w:rsid w:val="00891252"/>
    <w:rsid w:val="00891391"/>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BD6"/>
    <w:rsid w:val="008A0D3B"/>
    <w:rsid w:val="008A0F2B"/>
    <w:rsid w:val="008A12D2"/>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ED9"/>
    <w:rsid w:val="008B307C"/>
    <w:rsid w:val="008B30D9"/>
    <w:rsid w:val="008B329C"/>
    <w:rsid w:val="008B32BC"/>
    <w:rsid w:val="008B3582"/>
    <w:rsid w:val="008B39A4"/>
    <w:rsid w:val="008B3E87"/>
    <w:rsid w:val="008B3F19"/>
    <w:rsid w:val="008B425F"/>
    <w:rsid w:val="008B4265"/>
    <w:rsid w:val="008B454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07281"/>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974"/>
    <w:rsid w:val="00917A78"/>
    <w:rsid w:val="00917C0A"/>
    <w:rsid w:val="00917F78"/>
    <w:rsid w:val="0092048E"/>
    <w:rsid w:val="009207C4"/>
    <w:rsid w:val="00920811"/>
    <w:rsid w:val="00920817"/>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3E"/>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851"/>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5AE"/>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605D9"/>
    <w:rsid w:val="00960706"/>
    <w:rsid w:val="0096078F"/>
    <w:rsid w:val="009609CD"/>
    <w:rsid w:val="00960A18"/>
    <w:rsid w:val="00960B4A"/>
    <w:rsid w:val="009622E9"/>
    <w:rsid w:val="009625AA"/>
    <w:rsid w:val="0096269B"/>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090"/>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9C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B8C"/>
    <w:rsid w:val="009F1E1A"/>
    <w:rsid w:val="009F1FE8"/>
    <w:rsid w:val="009F232E"/>
    <w:rsid w:val="009F2BC2"/>
    <w:rsid w:val="009F3524"/>
    <w:rsid w:val="009F36E1"/>
    <w:rsid w:val="009F370B"/>
    <w:rsid w:val="009F3ED4"/>
    <w:rsid w:val="009F5421"/>
    <w:rsid w:val="009F54D9"/>
    <w:rsid w:val="009F5850"/>
    <w:rsid w:val="009F620A"/>
    <w:rsid w:val="009F63FA"/>
    <w:rsid w:val="009F647D"/>
    <w:rsid w:val="009F64D9"/>
    <w:rsid w:val="009F664F"/>
    <w:rsid w:val="009F6A59"/>
    <w:rsid w:val="009F6D39"/>
    <w:rsid w:val="009F6F31"/>
    <w:rsid w:val="009F709E"/>
    <w:rsid w:val="009F72D0"/>
    <w:rsid w:val="009F7D2F"/>
    <w:rsid w:val="009F7E11"/>
    <w:rsid w:val="00A0022C"/>
    <w:rsid w:val="00A00739"/>
    <w:rsid w:val="00A008D1"/>
    <w:rsid w:val="00A00C98"/>
    <w:rsid w:val="00A00D48"/>
    <w:rsid w:val="00A011C7"/>
    <w:rsid w:val="00A011E5"/>
    <w:rsid w:val="00A01589"/>
    <w:rsid w:val="00A0202F"/>
    <w:rsid w:val="00A029E5"/>
    <w:rsid w:val="00A02E67"/>
    <w:rsid w:val="00A02F2A"/>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396"/>
    <w:rsid w:val="00A14499"/>
    <w:rsid w:val="00A15188"/>
    <w:rsid w:val="00A15302"/>
    <w:rsid w:val="00A1554F"/>
    <w:rsid w:val="00A156A1"/>
    <w:rsid w:val="00A15BD9"/>
    <w:rsid w:val="00A15F62"/>
    <w:rsid w:val="00A16329"/>
    <w:rsid w:val="00A16919"/>
    <w:rsid w:val="00A17103"/>
    <w:rsid w:val="00A177A8"/>
    <w:rsid w:val="00A17D01"/>
    <w:rsid w:val="00A200C6"/>
    <w:rsid w:val="00A203CC"/>
    <w:rsid w:val="00A20530"/>
    <w:rsid w:val="00A2056B"/>
    <w:rsid w:val="00A20708"/>
    <w:rsid w:val="00A20E89"/>
    <w:rsid w:val="00A21291"/>
    <w:rsid w:val="00A21438"/>
    <w:rsid w:val="00A2180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548"/>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E4"/>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492F"/>
    <w:rsid w:val="00AB5A0E"/>
    <w:rsid w:val="00AB6055"/>
    <w:rsid w:val="00AB6216"/>
    <w:rsid w:val="00AB621E"/>
    <w:rsid w:val="00AB66AC"/>
    <w:rsid w:val="00AB67A2"/>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45E"/>
    <w:rsid w:val="00AD2E01"/>
    <w:rsid w:val="00AD32CC"/>
    <w:rsid w:val="00AD3410"/>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6D3C"/>
    <w:rsid w:val="00B074EF"/>
    <w:rsid w:val="00B07A6D"/>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C22"/>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251B"/>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BC3"/>
    <w:rsid w:val="00B40137"/>
    <w:rsid w:val="00B401F1"/>
    <w:rsid w:val="00B41290"/>
    <w:rsid w:val="00B415FC"/>
    <w:rsid w:val="00B41695"/>
    <w:rsid w:val="00B41AA1"/>
    <w:rsid w:val="00B41D96"/>
    <w:rsid w:val="00B4266A"/>
    <w:rsid w:val="00B43251"/>
    <w:rsid w:val="00B43733"/>
    <w:rsid w:val="00B43B6F"/>
    <w:rsid w:val="00B4427B"/>
    <w:rsid w:val="00B44536"/>
    <w:rsid w:val="00B446FA"/>
    <w:rsid w:val="00B44E82"/>
    <w:rsid w:val="00B452E2"/>
    <w:rsid w:val="00B454CC"/>
    <w:rsid w:val="00B45E0E"/>
    <w:rsid w:val="00B460CB"/>
    <w:rsid w:val="00B460D0"/>
    <w:rsid w:val="00B4628B"/>
    <w:rsid w:val="00B469FE"/>
    <w:rsid w:val="00B46D37"/>
    <w:rsid w:val="00B46EB9"/>
    <w:rsid w:val="00B46ECC"/>
    <w:rsid w:val="00B47547"/>
    <w:rsid w:val="00B477FA"/>
    <w:rsid w:val="00B47E47"/>
    <w:rsid w:val="00B47E51"/>
    <w:rsid w:val="00B5001C"/>
    <w:rsid w:val="00B5024C"/>
    <w:rsid w:val="00B50881"/>
    <w:rsid w:val="00B5090B"/>
    <w:rsid w:val="00B50A37"/>
    <w:rsid w:val="00B50CE9"/>
    <w:rsid w:val="00B51482"/>
    <w:rsid w:val="00B5181C"/>
    <w:rsid w:val="00B518CE"/>
    <w:rsid w:val="00B52792"/>
    <w:rsid w:val="00B52981"/>
    <w:rsid w:val="00B52BF0"/>
    <w:rsid w:val="00B52E76"/>
    <w:rsid w:val="00B52EB2"/>
    <w:rsid w:val="00B52FA5"/>
    <w:rsid w:val="00B53004"/>
    <w:rsid w:val="00B53446"/>
    <w:rsid w:val="00B5358C"/>
    <w:rsid w:val="00B5389E"/>
    <w:rsid w:val="00B53D1D"/>
    <w:rsid w:val="00B54143"/>
    <w:rsid w:val="00B54503"/>
    <w:rsid w:val="00B54516"/>
    <w:rsid w:val="00B54BA8"/>
    <w:rsid w:val="00B54C07"/>
    <w:rsid w:val="00B5502C"/>
    <w:rsid w:val="00B553B9"/>
    <w:rsid w:val="00B555F5"/>
    <w:rsid w:val="00B55722"/>
    <w:rsid w:val="00B566F1"/>
    <w:rsid w:val="00B56858"/>
    <w:rsid w:val="00B56A9D"/>
    <w:rsid w:val="00B570F2"/>
    <w:rsid w:val="00B571C1"/>
    <w:rsid w:val="00B573E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191A"/>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4DDB"/>
    <w:rsid w:val="00B95031"/>
    <w:rsid w:val="00B95093"/>
    <w:rsid w:val="00B954F3"/>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0D1D"/>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08D"/>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434"/>
    <w:rsid w:val="00BB6A29"/>
    <w:rsid w:val="00BB6C54"/>
    <w:rsid w:val="00BB6D84"/>
    <w:rsid w:val="00BB6EA5"/>
    <w:rsid w:val="00BB71D0"/>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0DA"/>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12A"/>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384"/>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B90"/>
    <w:rsid w:val="00C03455"/>
    <w:rsid w:val="00C034C9"/>
    <w:rsid w:val="00C03630"/>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884"/>
    <w:rsid w:val="00C27984"/>
    <w:rsid w:val="00C27D0E"/>
    <w:rsid w:val="00C301B6"/>
    <w:rsid w:val="00C3028D"/>
    <w:rsid w:val="00C3051A"/>
    <w:rsid w:val="00C305BD"/>
    <w:rsid w:val="00C30DCC"/>
    <w:rsid w:val="00C30E0D"/>
    <w:rsid w:val="00C30F6E"/>
    <w:rsid w:val="00C312ED"/>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5F"/>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419"/>
    <w:rsid w:val="00C81558"/>
    <w:rsid w:val="00C81615"/>
    <w:rsid w:val="00C8198A"/>
    <w:rsid w:val="00C81B64"/>
    <w:rsid w:val="00C821E2"/>
    <w:rsid w:val="00C82241"/>
    <w:rsid w:val="00C82C0D"/>
    <w:rsid w:val="00C82F64"/>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427"/>
    <w:rsid w:val="00C8667D"/>
    <w:rsid w:val="00C870BE"/>
    <w:rsid w:val="00C87470"/>
    <w:rsid w:val="00C874EF"/>
    <w:rsid w:val="00C87882"/>
    <w:rsid w:val="00C87E51"/>
    <w:rsid w:val="00C90277"/>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1D2"/>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3779"/>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594"/>
    <w:rsid w:val="00CD0646"/>
    <w:rsid w:val="00CD086E"/>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243"/>
    <w:rsid w:val="00CD55DE"/>
    <w:rsid w:val="00CD595F"/>
    <w:rsid w:val="00CD5A01"/>
    <w:rsid w:val="00CD5F5A"/>
    <w:rsid w:val="00CD6063"/>
    <w:rsid w:val="00CD60E2"/>
    <w:rsid w:val="00CD6C80"/>
    <w:rsid w:val="00CD6CF1"/>
    <w:rsid w:val="00CD6D9A"/>
    <w:rsid w:val="00CD6F5A"/>
    <w:rsid w:val="00CD711B"/>
    <w:rsid w:val="00CD74B6"/>
    <w:rsid w:val="00CD74DC"/>
    <w:rsid w:val="00CD760D"/>
    <w:rsid w:val="00CD7F3B"/>
    <w:rsid w:val="00CD7FDD"/>
    <w:rsid w:val="00CE03B6"/>
    <w:rsid w:val="00CE0E52"/>
    <w:rsid w:val="00CE104A"/>
    <w:rsid w:val="00CE10FB"/>
    <w:rsid w:val="00CE15E8"/>
    <w:rsid w:val="00CE1BE4"/>
    <w:rsid w:val="00CE22F7"/>
    <w:rsid w:val="00CE239E"/>
    <w:rsid w:val="00CE23F5"/>
    <w:rsid w:val="00CE2479"/>
    <w:rsid w:val="00CE26D9"/>
    <w:rsid w:val="00CE26DA"/>
    <w:rsid w:val="00CE272F"/>
    <w:rsid w:val="00CE2956"/>
    <w:rsid w:val="00CE39F4"/>
    <w:rsid w:val="00CE3B22"/>
    <w:rsid w:val="00CE3FB6"/>
    <w:rsid w:val="00CE44C2"/>
    <w:rsid w:val="00CE4D7A"/>
    <w:rsid w:val="00CE5179"/>
    <w:rsid w:val="00CE525E"/>
    <w:rsid w:val="00CE5537"/>
    <w:rsid w:val="00CE5750"/>
    <w:rsid w:val="00CE59F1"/>
    <w:rsid w:val="00CE5BA2"/>
    <w:rsid w:val="00CE5C90"/>
    <w:rsid w:val="00CE611E"/>
    <w:rsid w:val="00CE63F2"/>
    <w:rsid w:val="00CE6BEC"/>
    <w:rsid w:val="00CE6D55"/>
    <w:rsid w:val="00CE6F90"/>
    <w:rsid w:val="00CE70CC"/>
    <w:rsid w:val="00CE7846"/>
    <w:rsid w:val="00CE7B1C"/>
    <w:rsid w:val="00CE7C6E"/>
    <w:rsid w:val="00CF049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1F5A"/>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A2E"/>
    <w:rsid w:val="00D46139"/>
    <w:rsid w:val="00D4661F"/>
    <w:rsid w:val="00D4664E"/>
    <w:rsid w:val="00D46683"/>
    <w:rsid w:val="00D46971"/>
    <w:rsid w:val="00D46A4D"/>
    <w:rsid w:val="00D46AEA"/>
    <w:rsid w:val="00D46FEA"/>
    <w:rsid w:val="00D4705E"/>
    <w:rsid w:val="00D47474"/>
    <w:rsid w:val="00D47C89"/>
    <w:rsid w:val="00D502F8"/>
    <w:rsid w:val="00D505AC"/>
    <w:rsid w:val="00D50C9B"/>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CE9"/>
    <w:rsid w:val="00DA6E93"/>
    <w:rsid w:val="00DA7213"/>
    <w:rsid w:val="00DA79AC"/>
    <w:rsid w:val="00DA7AF6"/>
    <w:rsid w:val="00DB041A"/>
    <w:rsid w:val="00DB0971"/>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4BC4"/>
    <w:rsid w:val="00DB5001"/>
    <w:rsid w:val="00DB509F"/>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4F6F"/>
    <w:rsid w:val="00DC576A"/>
    <w:rsid w:val="00DC5FC8"/>
    <w:rsid w:val="00DC6058"/>
    <w:rsid w:val="00DC63D7"/>
    <w:rsid w:val="00DC65C5"/>
    <w:rsid w:val="00DC68D0"/>
    <w:rsid w:val="00DC690B"/>
    <w:rsid w:val="00DC6A8F"/>
    <w:rsid w:val="00DC6B4B"/>
    <w:rsid w:val="00DC6CEE"/>
    <w:rsid w:val="00DC7B9A"/>
    <w:rsid w:val="00DC7C0D"/>
    <w:rsid w:val="00DC7E40"/>
    <w:rsid w:val="00DD0364"/>
    <w:rsid w:val="00DD0368"/>
    <w:rsid w:val="00DD03F1"/>
    <w:rsid w:val="00DD0B54"/>
    <w:rsid w:val="00DD105C"/>
    <w:rsid w:val="00DD1074"/>
    <w:rsid w:val="00DD10C7"/>
    <w:rsid w:val="00DD133B"/>
    <w:rsid w:val="00DD1905"/>
    <w:rsid w:val="00DD219D"/>
    <w:rsid w:val="00DD2D88"/>
    <w:rsid w:val="00DD3309"/>
    <w:rsid w:val="00DD35DC"/>
    <w:rsid w:val="00DD3817"/>
    <w:rsid w:val="00DD3848"/>
    <w:rsid w:val="00DD4101"/>
    <w:rsid w:val="00DD43F4"/>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0C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174"/>
    <w:rsid w:val="00DF4255"/>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059"/>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E5"/>
    <w:rsid w:val="00E2614C"/>
    <w:rsid w:val="00E26B33"/>
    <w:rsid w:val="00E2704F"/>
    <w:rsid w:val="00E271E9"/>
    <w:rsid w:val="00E275DA"/>
    <w:rsid w:val="00E30194"/>
    <w:rsid w:val="00E30F2D"/>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4F0C"/>
    <w:rsid w:val="00E55C49"/>
    <w:rsid w:val="00E55E26"/>
    <w:rsid w:val="00E5691D"/>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376"/>
    <w:rsid w:val="00E715AE"/>
    <w:rsid w:val="00E71DAF"/>
    <w:rsid w:val="00E71E4D"/>
    <w:rsid w:val="00E7292E"/>
    <w:rsid w:val="00E73199"/>
    <w:rsid w:val="00E734B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22B"/>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C53"/>
    <w:rsid w:val="00E90C23"/>
    <w:rsid w:val="00E9105B"/>
    <w:rsid w:val="00E9122D"/>
    <w:rsid w:val="00E91640"/>
    <w:rsid w:val="00E91AC2"/>
    <w:rsid w:val="00E91D5E"/>
    <w:rsid w:val="00E91E5F"/>
    <w:rsid w:val="00E9268E"/>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D46"/>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A5D"/>
    <w:rsid w:val="00EA7B20"/>
    <w:rsid w:val="00EA7C14"/>
    <w:rsid w:val="00EB0033"/>
    <w:rsid w:val="00EB0209"/>
    <w:rsid w:val="00EB0D06"/>
    <w:rsid w:val="00EB10A7"/>
    <w:rsid w:val="00EB1AA5"/>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44"/>
    <w:rsid w:val="00EC1897"/>
    <w:rsid w:val="00EC18BC"/>
    <w:rsid w:val="00EC1D6B"/>
    <w:rsid w:val="00EC1DD5"/>
    <w:rsid w:val="00EC1F69"/>
    <w:rsid w:val="00EC2265"/>
    <w:rsid w:val="00EC279F"/>
    <w:rsid w:val="00EC2BED"/>
    <w:rsid w:val="00EC3275"/>
    <w:rsid w:val="00EC382C"/>
    <w:rsid w:val="00EC384D"/>
    <w:rsid w:val="00EC48D0"/>
    <w:rsid w:val="00EC4F3D"/>
    <w:rsid w:val="00EC508F"/>
    <w:rsid w:val="00EC5456"/>
    <w:rsid w:val="00EC550C"/>
    <w:rsid w:val="00EC554A"/>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2C1D"/>
    <w:rsid w:val="00ED306C"/>
    <w:rsid w:val="00ED385E"/>
    <w:rsid w:val="00ED3F5E"/>
    <w:rsid w:val="00ED4649"/>
    <w:rsid w:val="00ED4A34"/>
    <w:rsid w:val="00ED4CDA"/>
    <w:rsid w:val="00ED4F21"/>
    <w:rsid w:val="00ED5B2B"/>
    <w:rsid w:val="00ED5BDA"/>
    <w:rsid w:val="00ED5CC1"/>
    <w:rsid w:val="00ED5D49"/>
    <w:rsid w:val="00ED65A6"/>
    <w:rsid w:val="00ED6A63"/>
    <w:rsid w:val="00ED6B60"/>
    <w:rsid w:val="00ED6E62"/>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E1A"/>
    <w:rsid w:val="00F45429"/>
    <w:rsid w:val="00F45BD8"/>
    <w:rsid w:val="00F45C6F"/>
    <w:rsid w:val="00F4646F"/>
    <w:rsid w:val="00F46668"/>
    <w:rsid w:val="00F46B19"/>
    <w:rsid w:val="00F46DB4"/>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6FAF"/>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1FAD"/>
    <w:rsid w:val="00F624D7"/>
    <w:rsid w:val="00F62658"/>
    <w:rsid w:val="00F62C10"/>
    <w:rsid w:val="00F62D09"/>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22A"/>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41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93C"/>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2FD"/>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paragraph" w:styleId="BodyText">
    <w:name w:val="Body Text"/>
    <w:basedOn w:val="Normal"/>
    <w:link w:val="BodyTextChar"/>
    <w:uiPriority w:val="1"/>
    <w:semiHidden/>
    <w:unhideWhenUsed/>
    <w:qFormat/>
    <w:rsid w:val="00725AA6"/>
    <w:pPr>
      <w:widowControl w:val="0"/>
      <w:spacing w:after="0" w:line="240" w:lineRule="auto"/>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semiHidden/>
    <w:rsid w:val="00725AA6"/>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868606">
      <w:bodyDiv w:val="1"/>
      <w:marLeft w:val="0"/>
      <w:marRight w:val="0"/>
      <w:marTop w:val="0"/>
      <w:marBottom w:val="0"/>
      <w:divBdr>
        <w:top w:val="none" w:sz="0" w:space="0" w:color="auto"/>
        <w:left w:val="none" w:sz="0" w:space="0" w:color="auto"/>
        <w:bottom w:val="none" w:sz="0" w:space="0" w:color="auto"/>
        <w:right w:val="none" w:sz="0" w:space="0" w:color="auto"/>
      </w:divBdr>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870669">
      <w:bodyDiv w:val="1"/>
      <w:marLeft w:val="0"/>
      <w:marRight w:val="0"/>
      <w:marTop w:val="0"/>
      <w:marBottom w:val="0"/>
      <w:divBdr>
        <w:top w:val="none" w:sz="0" w:space="0" w:color="auto"/>
        <w:left w:val="none" w:sz="0" w:space="0" w:color="auto"/>
        <w:bottom w:val="none" w:sz="0" w:space="0" w:color="auto"/>
        <w:right w:val="none" w:sz="0" w:space="0" w:color="auto"/>
      </w:divBdr>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99334118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05030">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14904109">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927747">
      <w:bodyDiv w:val="1"/>
      <w:marLeft w:val="0"/>
      <w:marRight w:val="0"/>
      <w:marTop w:val="0"/>
      <w:marBottom w:val="0"/>
      <w:divBdr>
        <w:top w:val="none" w:sz="0" w:space="0" w:color="auto"/>
        <w:left w:val="none" w:sz="0" w:space="0" w:color="auto"/>
        <w:bottom w:val="none" w:sz="0" w:space="0" w:color="auto"/>
        <w:right w:val="none" w:sz="0" w:space="0" w:color="auto"/>
      </w:divBdr>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3529878">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907890">
      <w:bodyDiv w:val="1"/>
      <w:marLeft w:val="0"/>
      <w:marRight w:val="0"/>
      <w:marTop w:val="0"/>
      <w:marBottom w:val="0"/>
      <w:divBdr>
        <w:top w:val="none" w:sz="0" w:space="0" w:color="auto"/>
        <w:left w:val="none" w:sz="0" w:space="0" w:color="auto"/>
        <w:bottom w:val="none" w:sz="0" w:space="0" w:color="auto"/>
        <w:right w:val="none" w:sz="0" w:space="0" w:color="auto"/>
      </w:divBdr>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2068164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resdient@engsoc.queensu.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8</TotalTime>
  <Pages>12</Pages>
  <Words>2358</Words>
  <Characters>1344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Matthew Sun</cp:lastModifiedBy>
  <cp:revision>159</cp:revision>
  <dcterms:created xsi:type="dcterms:W3CDTF">2021-09-19T16:27:00Z</dcterms:created>
  <dcterms:modified xsi:type="dcterms:W3CDTF">2021-10-19T00:30:00Z</dcterms:modified>
</cp:coreProperties>
</file>